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4A696DAD" w14:textId="77777777" w:rsidR="00F56194" w:rsidRPr="0066207E" w:rsidRDefault="00F56194" w:rsidP="00F56194">
      <w:pPr>
        <w:jc w:val="right"/>
        <w:rPr>
          <w:b/>
          <w:i/>
          <w:sz w:val="36"/>
        </w:rPr>
      </w:pPr>
      <w:r w:rsidRPr="0066207E">
        <w:rPr>
          <w:b/>
          <w:i/>
          <w:sz w:val="36"/>
        </w:rPr>
        <w:t>Rapid Embedded Systems</w:t>
      </w:r>
    </w:p>
    <w:p w14:paraId="49A16528" w14:textId="77777777" w:rsidR="00F56194" w:rsidRPr="0066207E" w:rsidRDefault="00F56194" w:rsidP="00F56194">
      <w:pPr>
        <w:jc w:val="right"/>
        <w:rPr>
          <w:b/>
          <w:sz w:val="52"/>
        </w:rPr>
      </w:pPr>
      <w:r w:rsidRPr="0066207E">
        <w:rPr>
          <w:b/>
          <w:i/>
          <w:sz w:val="36"/>
        </w:rPr>
        <w:t>Design and Programming Course</w:t>
      </w:r>
      <w:r w:rsidRPr="0066207E">
        <w:rPr>
          <w:b/>
          <w:sz w:val="52"/>
        </w:rPr>
        <w:t xml:space="preserve"> </w:t>
      </w:r>
    </w:p>
    <w:p w14:paraId="5C8C03FD" w14:textId="09AF2BB6" w:rsidR="00063CFE" w:rsidRDefault="00433F1E" w:rsidP="00063CFE">
      <w:pPr>
        <w:jc w:val="right"/>
        <w:rPr>
          <w:b/>
          <w:sz w:val="52"/>
        </w:rPr>
      </w:pPr>
      <w:r>
        <w:rPr>
          <w:b/>
          <w:sz w:val="52"/>
        </w:rPr>
        <w:t xml:space="preserve">LAB </w:t>
      </w:r>
      <w:r w:rsidR="00F56194">
        <w:rPr>
          <w:b/>
          <w:sz w:val="52"/>
        </w:rPr>
        <w:t>6</w:t>
      </w:r>
    </w:p>
    <w:p w14:paraId="47439710" w14:textId="34E572DC" w:rsidR="00FA1A48" w:rsidRPr="0014055E" w:rsidRDefault="00F56194" w:rsidP="00063CFE">
      <w:pPr>
        <w:jc w:val="right"/>
        <w:rPr>
          <w:b/>
          <w:sz w:val="48"/>
        </w:rPr>
      </w:pPr>
      <w:r>
        <w:rPr>
          <w:b/>
          <w:sz w:val="48"/>
        </w:rPr>
        <w:t>Real-Time Operating Systems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9F283AE" w:rsidR="00FB1EFB" w:rsidRDefault="00FB1EFB" w:rsidP="005959A0">
      <w:pPr>
        <w:jc w:val="right"/>
        <w:rPr>
          <w:b/>
        </w:rPr>
      </w:pPr>
    </w:p>
    <w:p w14:paraId="192E4338" w14:textId="4B1CDCC4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C25F875" w14:textId="41EE3AC4" w:rsidR="00ED24DC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965049" w:history="1">
            <w:r w:rsidR="00ED24DC" w:rsidRPr="00CB55C6">
              <w:rPr>
                <w:rStyle w:val="Hyperlink"/>
              </w:rPr>
              <w:t>1</w:t>
            </w:r>
            <w:r w:rsidR="00ED24DC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ED24DC" w:rsidRPr="00CB55C6">
              <w:rPr>
                <w:rStyle w:val="Hyperlink"/>
              </w:rPr>
              <w:t>Introduction</w:t>
            </w:r>
            <w:r w:rsidR="00ED24DC">
              <w:rPr>
                <w:webHidden/>
              </w:rPr>
              <w:tab/>
            </w:r>
            <w:r w:rsidR="00ED24DC">
              <w:rPr>
                <w:webHidden/>
              </w:rPr>
              <w:fldChar w:fldCharType="begin"/>
            </w:r>
            <w:r w:rsidR="00ED24DC">
              <w:rPr>
                <w:webHidden/>
              </w:rPr>
              <w:instrText xml:space="preserve"> PAGEREF _Toc35965049 \h </w:instrText>
            </w:r>
            <w:r w:rsidR="00ED24DC">
              <w:rPr>
                <w:webHidden/>
              </w:rPr>
            </w:r>
            <w:r w:rsidR="00ED24DC">
              <w:rPr>
                <w:webHidden/>
              </w:rPr>
              <w:fldChar w:fldCharType="separate"/>
            </w:r>
            <w:r w:rsidR="00ED24DC">
              <w:rPr>
                <w:webHidden/>
              </w:rPr>
              <w:t>1</w:t>
            </w:r>
            <w:r w:rsidR="00ED24DC">
              <w:rPr>
                <w:webHidden/>
              </w:rPr>
              <w:fldChar w:fldCharType="end"/>
            </w:r>
          </w:hyperlink>
        </w:p>
        <w:p w14:paraId="47B9661D" w14:textId="6F05AE6A" w:rsidR="00ED24DC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0" w:history="1">
            <w:r w:rsidR="00ED24DC"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1.1</w:t>
            </w:r>
            <w:r w:rsidR="00ED24DC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ED24DC" w:rsidRPr="00CB55C6">
              <w:rPr>
                <w:rStyle w:val="Hyperlink"/>
                <w:noProof/>
              </w:rPr>
              <w:t>Lab overview</w:t>
            </w:r>
            <w:r w:rsidR="00ED24DC">
              <w:rPr>
                <w:noProof/>
                <w:webHidden/>
              </w:rPr>
              <w:tab/>
            </w:r>
            <w:r w:rsidR="00ED24DC">
              <w:rPr>
                <w:noProof/>
                <w:webHidden/>
              </w:rPr>
              <w:fldChar w:fldCharType="begin"/>
            </w:r>
            <w:r w:rsidR="00ED24DC">
              <w:rPr>
                <w:noProof/>
                <w:webHidden/>
              </w:rPr>
              <w:instrText xml:space="preserve"> PAGEREF _Toc35965050 \h </w:instrText>
            </w:r>
            <w:r w:rsidR="00ED24DC">
              <w:rPr>
                <w:noProof/>
                <w:webHidden/>
              </w:rPr>
            </w:r>
            <w:r w:rsidR="00ED24DC">
              <w:rPr>
                <w:noProof/>
                <w:webHidden/>
              </w:rPr>
              <w:fldChar w:fldCharType="separate"/>
            </w:r>
            <w:r w:rsidR="00ED24DC">
              <w:rPr>
                <w:noProof/>
                <w:webHidden/>
              </w:rPr>
              <w:t>1</w:t>
            </w:r>
            <w:r w:rsidR="00ED24DC">
              <w:rPr>
                <w:noProof/>
                <w:webHidden/>
              </w:rPr>
              <w:fldChar w:fldCharType="end"/>
            </w:r>
          </w:hyperlink>
        </w:p>
        <w:p w14:paraId="2E8F368F" w14:textId="15CF1A00" w:rsidR="00ED24DC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1" w:history="1">
            <w:r w:rsidR="00ED24DC" w:rsidRPr="00CB55C6">
              <w:rPr>
                <w:rStyle w:val="Hyperlink"/>
              </w:rPr>
              <w:t>2</w:t>
            </w:r>
            <w:r w:rsidR="00ED24DC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ED24DC" w:rsidRPr="00CB55C6">
              <w:rPr>
                <w:rStyle w:val="Hyperlink"/>
              </w:rPr>
              <w:t>Requirements</w:t>
            </w:r>
            <w:r w:rsidR="00ED24DC">
              <w:rPr>
                <w:webHidden/>
              </w:rPr>
              <w:tab/>
            </w:r>
            <w:r w:rsidR="00ED24DC">
              <w:rPr>
                <w:webHidden/>
              </w:rPr>
              <w:fldChar w:fldCharType="begin"/>
            </w:r>
            <w:r w:rsidR="00ED24DC">
              <w:rPr>
                <w:webHidden/>
              </w:rPr>
              <w:instrText xml:space="preserve"> PAGEREF _Toc35965051 \h </w:instrText>
            </w:r>
            <w:r w:rsidR="00ED24DC">
              <w:rPr>
                <w:webHidden/>
              </w:rPr>
            </w:r>
            <w:r w:rsidR="00ED24DC">
              <w:rPr>
                <w:webHidden/>
              </w:rPr>
              <w:fldChar w:fldCharType="separate"/>
            </w:r>
            <w:r w:rsidR="00ED24DC">
              <w:rPr>
                <w:webHidden/>
              </w:rPr>
              <w:t>1</w:t>
            </w:r>
            <w:r w:rsidR="00ED24DC">
              <w:rPr>
                <w:webHidden/>
              </w:rPr>
              <w:fldChar w:fldCharType="end"/>
            </w:r>
          </w:hyperlink>
        </w:p>
        <w:p w14:paraId="472CE57D" w14:textId="5F2E5786" w:rsidR="00ED24DC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2" w:history="1">
            <w:r w:rsidR="00ED24DC"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2.1</w:t>
            </w:r>
            <w:r w:rsidR="00ED24DC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ED24DC" w:rsidRPr="00CB55C6">
              <w:rPr>
                <w:rStyle w:val="Hyperlink"/>
                <w:noProof/>
              </w:rPr>
              <w:t>Software and Hardware</w:t>
            </w:r>
            <w:r w:rsidR="00ED24DC">
              <w:rPr>
                <w:noProof/>
                <w:webHidden/>
              </w:rPr>
              <w:tab/>
            </w:r>
            <w:r w:rsidR="00ED24DC">
              <w:rPr>
                <w:noProof/>
                <w:webHidden/>
              </w:rPr>
              <w:fldChar w:fldCharType="begin"/>
            </w:r>
            <w:r w:rsidR="00ED24DC">
              <w:rPr>
                <w:noProof/>
                <w:webHidden/>
              </w:rPr>
              <w:instrText xml:space="preserve"> PAGEREF _Toc35965052 \h </w:instrText>
            </w:r>
            <w:r w:rsidR="00ED24DC">
              <w:rPr>
                <w:noProof/>
                <w:webHidden/>
              </w:rPr>
            </w:r>
            <w:r w:rsidR="00ED24DC">
              <w:rPr>
                <w:noProof/>
                <w:webHidden/>
              </w:rPr>
              <w:fldChar w:fldCharType="separate"/>
            </w:r>
            <w:r w:rsidR="00ED24DC">
              <w:rPr>
                <w:noProof/>
                <w:webHidden/>
              </w:rPr>
              <w:t>1</w:t>
            </w:r>
            <w:r w:rsidR="00ED24DC">
              <w:rPr>
                <w:noProof/>
                <w:webHidden/>
              </w:rPr>
              <w:fldChar w:fldCharType="end"/>
            </w:r>
          </w:hyperlink>
        </w:p>
        <w:p w14:paraId="206CC893" w14:textId="1345661C" w:rsidR="00ED24DC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3" w:history="1">
            <w:r w:rsidR="00ED24DC" w:rsidRPr="00CB55C6">
              <w:rPr>
                <w:rStyle w:val="Hyperlink"/>
              </w:rPr>
              <w:t>3</w:t>
            </w:r>
            <w:r w:rsidR="00ED24DC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ED24DC" w:rsidRPr="00CB55C6">
              <w:rPr>
                <w:rStyle w:val="Hyperlink"/>
              </w:rPr>
              <w:t>Hardware Setup</w:t>
            </w:r>
            <w:r w:rsidR="00ED24DC">
              <w:rPr>
                <w:webHidden/>
              </w:rPr>
              <w:tab/>
            </w:r>
            <w:r w:rsidR="00ED24DC">
              <w:rPr>
                <w:webHidden/>
              </w:rPr>
              <w:fldChar w:fldCharType="begin"/>
            </w:r>
            <w:r w:rsidR="00ED24DC">
              <w:rPr>
                <w:webHidden/>
              </w:rPr>
              <w:instrText xml:space="preserve"> PAGEREF _Toc35965053 \h </w:instrText>
            </w:r>
            <w:r w:rsidR="00ED24DC">
              <w:rPr>
                <w:webHidden/>
              </w:rPr>
            </w:r>
            <w:r w:rsidR="00ED24DC">
              <w:rPr>
                <w:webHidden/>
              </w:rPr>
              <w:fldChar w:fldCharType="separate"/>
            </w:r>
            <w:r w:rsidR="00ED24DC">
              <w:rPr>
                <w:webHidden/>
              </w:rPr>
              <w:t>2</w:t>
            </w:r>
            <w:r w:rsidR="00ED24DC">
              <w:rPr>
                <w:webHidden/>
              </w:rPr>
              <w:fldChar w:fldCharType="end"/>
            </w:r>
          </w:hyperlink>
        </w:p>
        <w:p w14:paraId="085772EB" w14:textId="066A3551" w:rsidR="00ED24DC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4" w:history="1">
            <w:r w:rsidR="00ED24DC"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3.1</w:t>
            </w:r>
            <w:r w:rsidR="00ED24DC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ED24DC" w:rsidRPr="00CB55C6">
              <w:rPr>
                <w:rStyle w:val="Hyperlink"/>
                <w:noProof/>
              </w:rPr>
              <w:t>Pin Layout</w:t>
            </w:r>
            <w:r w:rsidR="00ED24DC">
              <w:rPr>
                <w:noProof/>
                <w:webHidden/>
              </w:rPr>
              <w:tab/>
            </w:r>
            <w:r w:rsidR="00ED24DC">
              <w:rPr>
                <w:noProof/>
                <w:webHidden/>
              </w:rPr>
              <w:fldChar w:fldCharType="begin"/>
            </w:r>
            <w:r w:rsidR="00ED24DC">
              <w:rPr>
                <w:noProof/>
                <w:webHidden/>
              </w:rPr>
              <w:instrText xml:space="preserve"> PAGEREF _Toc35965054 \h </w:instrText>
            </w:r>
            <w:r w:rsidR="00ED24DC">
              <w:rPr>
                <w:noProof/>
                <w:webHidden/>
              </w:rPr>
            </w:r>
            <w:r w:rsidR="00ED24DC">
              <w:rPr>
                <w:noProof/>
                <w:webHidden/>
              </w:rPr>
              <w:fldChar w:fldCharType="separate"/>
            </w:r>
            <w:r w:rsidR="00ED24DC">
              <w:rPr>
                <w:noProof/>
                <w:webHidden/>
              </w:rPr>
              <w:t>2</w:t>
            </w:r>
            <w:r w:rsidR="00ED24DC">
              <w:rPr>
                <w:noProof/>
                <w:webHidden/>
              </w:rPr>
              <w:fldChar w:fldCharType="end"/>
            </w:r>
          </w:hyperlink>
        </w:p>
        <w:p w14:paraId="1DE047BD" w14:textId="51B3A1E5" w:rsidR="00ED24DC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5" w:history="1">
            <w:r w:rsidR="00ED24DC" w:rsidRPr="00CB55C6">
              <w:rPr>
                <w:rStyle w:val="Hyperlink"/>
              </w:rPr>
              <w:t>4</w:t>
            </w:r>
            <w:r w:rsidR="00ED24DC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ED24DC" w:rsidRPr="00CB55C6">
              <w:rPr>
                <w:rStyle w:val="Hyperlink"/>
              </w:rPr>
              <w:t>Real-Time Operating Systems</w:t>
            </w:r>
            <w:r w:rsidR="00ED24DC">
              <w:rPr>
                <w:webHidden/>
              </w:rPr>
              <w:tab/>
            </w:r>
            <w:r w:rsidR="00ED24DC">
              <w:rPr>
                <w:webHidden/>
              </w:rPr>
              <w:fldChar w:fldCharType="begin"/>
            </w:r>
            <w:r w:rsidR="00ED24DC">
              <w:rPr>
                <w:webHidden/>
              </w:rPr>
              <w:instrText xml:space="preserve"> PAGEREF _Toc35965055 \h </w:instrText>
            </w:r>
            <w:r w:rsidR="00ED24DC">
              <w:rPr>
                <w:webHidden/>
              </w:rPr>
            </w:r>
            <w:r w:rsidR="00ED24DC">
              <w:rPr>
                <w:webHidden/>
              </w:rPr>
              <w:fldChar w:fldCharType="separate"/>
            </w:r>
            <w:r w:rsidR="00ED24DC">
              <w:rPr>
                <w:webHidden/>
              </w:rPr>
              <w:t>3</w:t>
            </w:r>
            <w:r w:rsidR="00ED24DC">
              <w:rPr>
                <w:webHidden/>
              </w:rPr>
              <w:fldChar w:fldCharType="end"/>
            </w:r>
          </w:hyperlink>
        </w:p>
        <w:p w14:paraId="402CD123" w14:textId="31200F11" w:rsidR="00ED24DC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6" w:history="1">
            <w:r w:rsidR="00ED24DC"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1</w:t>
            </w:r>
            <w:r w:rsidR="00ED24DC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ED24DC" w:rsidRPr="00CB55C6">
              <w:rPr>
                <w:rStyle w:val="Hyperlink"/>
                <w:noProof/>
              </w:rPr>
              <w:t>RTOS APIs</w:t>
            </w:r>
            <w:r w:rsidR="00ED24DC">
              <w:rPr>
                <w:noProof/>
                <w:webHidden/>
              </w:rPr>
              <w:tab/>
            </w:r>
            <w:r w:rsidR="00ED24DC">
              <w:rPr>
                <w:noProof/>
                <w:webHidden/>
              </w:rPr>
              <w:fldChar w:fldCharType="begin"/>
            </w:r>
            <w:r w:rsidR="00ED24DC">
              <w:rPr>
                <w:noProof/>
                <w:webHidden/>
              </w:rPr>
              <w:instrText xml:space="preserve"> PAGEREF _Toc35965056 \h </w:instrText>
            </w:r>
            <w:r w:rsidR="00ED24DC">
              <w:rPr>
                <w:noProof/>
                <w:webHidden/>
              </w:rPr>
            </w:r>
            <w:r w:rsidR="00ED24DC">
              <w:rPr>
                <w:noProof/>
                <w:webHidden/>
              </w:rPr>
              <w:fldChar w:fldCharType="separate"/>
            </w:r>
            <w:r w:rsidR="00ED24DC">
              <w:rPr>
                <w:noProof/>
                <w:webHidden/>
              </w:rPr>
              <w:t>3</w:t>
            </w:r>
            <w:r w:rsidR="00ED24DC">
              <w:rPr>
                <w:noProof/>
                <w:webHidden/>
              </w:rPr>
              <w:fldChar w:fldCharType="end"/>
            </w:r>
          </w:hyperlink>
        </w:p>
        <w:p w14:paraId="125FFD64" w14:textId="2790B593" w:rsidR="00ED24DC" w:rsidRDefault="00000000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  <w:lang w:val="en-US"/>
            </w:rPr>
          </w:pPr>
          <w:hyperlink w:anchor="_Toc35965057" w:history="1">
            <w:r w:rsidR="00ED24DC" w:rsidRPr="00CB55C6">
              <w:rPr>
                <w:rStyle w:val="Hyperlink"/>
                <w:bCs/>
                <w:noProof/>
                <w14:scene3d>
                  <w14:camera w14:prst="orthographicFront"/>
                  <w14:lightRig w14:rig="threePt" w14:dir="t">
                    <w14:rot w14:lat="0" w14:lon="0" w14:rev="0"/>
                  </w14:lightRig>
                </w14:scene3d>
              </w:rPr>
              <w:t>4.2</w:t>
            </w:r>
            <w:r w:rsidR="00ED24DC">
              <w:rPr>
                <w:rFonts w:asciiTheme="minorHAnsi" w:hAnsiTheme="minorHAnsi"/>
                <w:noProof/>
                <w:color w:val="auto"/>
                <w:lang w:val="en-US"/>
              </w:rPr>
              <w:tab/>
            </w:r>
            <w:r w:rsidR="00ED24DC" w:rsidRPr="00CB55C6">
              <w:rPr>
                <w:rStyle w:val="Hyperlink"/>
                <w:noProof/>
              </w:rPr>
              <w:t>Your Application Code</w:t>
            </w:r>
            <w:r w:rsidR="00ED24DC">
              <w:rPr>
                <w:noProof/>
                <w:webHidden/>
              </w:rPr>
              <w:tab/>
            </w:r>
            <w:r w:rsidR="00ED24DC">
              <w:rPr>
                <w:noProof/>
                <w:webHidden/>
              </w:rPr>
              <w:fldChar w:fldCharType="begin"/>
            </w:r>
            <w:r w:rsidR="00ED24DC">
              <w:rPr>
                <w:noProof/>
                <w:webHidden/>
              </w:rPr>
              <w:instrText xml:space="preserve"> PAGEREF _Toc35965057 \h </w:instrText>
            </w:r>
            <w:r w:rsidR="00ED24DC">
              <w:rPr>
                <w:noProof/>
                <w:webHidden/>
              </w:rPr>
            </w:r>
            <w:r w:rsidR="00ED24DC">
              <w:rPr>
                <w:noProof/>
                <w:webHidden/>
              </w:rPr>
              <w:fldChar w:fldCharType="separate"/>
            </w:r>
            <w:r w:rsidR="00ED24DC">
              <w:rPr>
                <w:noProof/>
                <w:webHidden/>
              </w:rPr>
              <w:t>4</w:t>
            </w:r>
            <w:r w:rsidR="00ED24DC">
              <w:rPr>
                <w:noProof/>
                <w:webHidden/>
              </w:rPr>
              <w:fldChar w:fldCharType="end"/>
            </w:r>
          </w:hyperlink>
        </w:p>
        <w:p w14:paraId="0788985C" w14:textId="1F52538F" w:rsidR="00ED24DC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8" w:history="1">
            <w:r w:rsidR="00ED24DC" w:rsidRPr="00CB55C6">
              <w:rPr>
                <w:rStyle w:val="Hyperlink"/>
              </w:rPr>
              <w:t>5</w:t>
            </w:r>
            <w:r w:rsidR="00ED24DC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ED24DC" w:rsidRPr="00CB55C6">
              <w:rPr>
                <w:rStyle w:val="Hyperlink"/>
              </w:rPr>
              <w:t>Additional references</w:t>
            </w:r>
            <w:r w:rsidR="00ED24DC">
              <w:rPr>
                <w:webHidden/>
              </w:rPr>
              <w:tab/>
            </w:r>
            <w:r w:rsidR="00ED24DC">
              <w:rPr>
                <w:webHidden/>
              </w:rPr>
              <w:fldChar w:fldCharType="begin"/>
            </w:r>
            <w:r w:rsidR="00ED24DC">
              <w:rPr>
                <w:webHidden/>
              </w:rPr>
              <w:instrText xml:space="preserve"> PAGEREF _Toc35965058 \h </w:instrText>
            </w:r>
            <w:r w:rsidR="00ED24DC">
              <w:rPr>
                <w:webHidden/>
              </w:rPr>
            </w:r>
            <w:r w:rsidR="00ED24DC">
              <w:rPr>
                <w:webHidden/>
              </w:rPr>
              <w:fldChar w:fldCharType="separate"/>
            </w:r>
            <w:r w:rsidR="00ED24DC">
              <w:rPr>
                <w:webHidden/>
              </w:rPr>
              <w:t>4</w:t>
            </w:r>
            <w:r w:rsidR="00ED24DC">
              <w:rPr>
                <w:webHidden/>
              </w:rPr>
              <w:fldChar w:fldCharType="end"/>
            </w:r>
          </w:hyperlink>
        </w:p>
        <w:p w14:paraId="1E49A949" w14:textId="74626458" w:rsidR="00ED24DC" w:rsidRDefault="00000000">
          <w:pPr>
            <w:pStyle w:val="TOC1"/>
            <w:rPr>
              <w:rFonts w:asciiTheme="minorHAnsi" w:hAnsiTheme="minorHAnsi"/>
              <w:b w:val="0"/>
              <w:color w:val="auto"/>
              <w:sz w:val="22"/>
              <w:lang w:val="en-US"/>
            </w:rPr>
          </w:pPr>
          <w:hyperlink w:anchor="_Toc35965059" w:history="1">
            <w:r w:rsidR="00ED24DC" w:rsidRPr="00CB55C6">
              <w:rPr>
                <w:rStyle w:val="Hyperlink"/>
              </w:rPr>
              <w:t>6</w:t>
            </w:r>
            <w:r w:rsidR="00ED24DC">
              <w:rPr>
                <w:rFonts w:asciiTheme="minorHAnsi" w:hAnsiTheme="minorHAnsi"/>
                <w:b w:val="0"/>
                <w:color w:val="auto"/>
                <w:sz w:val="22"/>
                <w:lang w:val="en-US"/>
              </w:rPr>
              <w:tab/>
            </w:r>
            <w:r w:rsidR="00ED24DC" w:rsidRPr="00CB55C6">
              <w:rPr>
                <w:rStyle w:val="Hyperlink"/>
              </w:rPr>
              <w:t>Troubleshooting</w:t>
            </w:r>
            <w:r w:rsidR="00ED24DC">
              <w:rPr>
                <w:webHidden/>
              </w:rPr>
              <w:tab/>
            </w:r>
            <w:r w:rsidR="00ED24DC">
              <w:rPr>
                <w:webHidden/>
              </w:rPr>
              <w:fldChar w:fldCharType="begin"/>
            </w:r>
            <w:r w:rsidR="00ED24DC">
              <w:rPr>
                <w:webHidden/>
              </w:rPr>
              <w:instrText xml:space="preserve"> PAGEREF _Toc35965059 \h </w:instrText>
            </w:r>
            <w:r w:rsidR="00ED24DC">
              <w:rPr>
                <w:webHidden/>
              </w:rPr>
            </w:r>
            <w:r w:rsidR="00ED24DC">
              <w:rPr>
                <w:webHidden/>
              </w:rPr>
              <w:fldChar w:fldCharType="separate"/>
            </w:r>
            <w:r w:rsidR="00ED24DC">
              <w:rPr>
                <w:webHidden/>
              </w:rPr>
              <w:t>4</w:t>
            </w:r>
            <w:r w:rsidR="00ED24DC">
              <w:rPr>
                <w:webHidden/>
              </w:rPr>
              <w:fldChar w:fldCharType="end"/>
            </w:r>
          </w:hyperlink>
        </w:p>
        <w:p w14:paraId="3D32FD6B" w14:textId="0AF02147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0FB248BD" w:rsidR="00475DEB" w:rsidRDefault="00475DEB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</w:p>
    <w:p w14:paraId="603CED0D" w14:textId="77777777" w:rsidR="00F56194" w:rsidRPr="0066207E" w:rsidRDefault="00F56194" w:rsidP="00F56194">
      <w:pPr>
        <w:pStyle w:val="Heading1"/>
      </w:pPr>
      <w:bookmarkStart w:id="2" w:name="_Toc35965049"/>
      <w:r w:rsidRPr="0066207E">
        <w:lastRenderedPageBreak/>
        <w:t>Introduction</w:t>
      </w:r>
      <w:bookmarkEnd w:id="2"/>
    </w:p>
    <w:p w14:paraId="1C5EF8F8" w14:textId="77777777" w:rsidR="00F56194" w:rsidRPr="00C66F6E" w:rsidRDefault="00F56194" w:rsidP="00C66F6E">
      <w:pPr>
        <w:pStyle w:val="Heading2"/>
      </w:pPr>
      <w:bookmarkStart w:id="3" w:name="_Toc35965050"/>
      <w:r w:rsidRPr="00C66F6E">
        <w:t>Lab overview</w:t>
      </w:r>
      <w:bookmarkEnd w:id="3"/>
    </w:p>
    <w:p w14:paraId="3A688070" w14:textId="4075A77F" w:rsidR="00F56194" w:rsidRDefault="00F56194" w:rsidP="00F56194">
      <w:pPr>
        <w:shd w:val="clear" w:color="auto" w:fill="E5ECEB"/>
      </w:pPr>
      <w:r>
        <w:t xml:space="preserve">In this lab, you will integrate the functions developed in the previous modules and run them concurrently in the </w:t>
      </w:r>
      <w:r w:rsidR="00C66F6E">
        <w:t>M</w:t>
      </w:r>
      <w:r>
        <w:t>bed RTOS. Each of the previous tasks will be executed in one thread that is scheduled by the RTOS. There are four threads:</w:t>
      </w:r>
    </w:p>
    <w:p w14:paraId="5614188F" w14:textId="6EDEC962" w:rsidR="00F56194" w:rsidRDefault="00FA50BC" w:rsidP="004011E3">
      <w:pPr>
        <w:shd w:val="clear" w:color="auto" w:fill="E5ECEB"/>
        <w:spacing w:after="0"/>
        <w:ind w:firstLine="720"/>
      </w:pPr>
      <w:r>
        <w:t xml:space="preserve">1. </w:t>
      </w:r>
      <w:r w:rsidR="00F56194">
        <w:t>Display</w:t>
      </w:r>
      <w:r w:rsidR="00C66F6E">
        <w:t>ing</w:t>
      </w:r>
      <w:r w:rsidR="00F56194">
        <w:t xml:space="preserve"> the temperature on the LCD</w:t>
      </w:r>
    </w:p>
    <w:p w14:paraId="5BFF17EA" w14:textId="212B05E8" w:rsidR="00F56194" w:rsidRDefault="001F2AD0" w:rsidP="004011E3">
      <w:pPr>
        <w:shd w:val="clear" w:color="auto" w:fill="E5ECEB"/>
        <w:spacing w:after="0"/>
        <w:ind w:firstLine="720"/>
      </w:pPr>
      <w:r>
        <w:t xml:space="preserve">2. </w:t>
      </w:r>
      <w:r w:rsidR="00F56194">
        <w:t>Adjust</w:t>
      </w:r>
      <w:r w:rsidR="00C66F6E">
        <w:t>ing</w:t>
      </w:r>
      <w:r w:rsidR="00F56194">
        <w:t xml:space="preserve"> the brightness of the RGB LED using a potentiometer</w:t>
      </w:r>
    </w:p>
    <w:p w14:paraId="64455069" w14:textId="5388456E" w:rsidR="00F56194" w:rsidRDefault="00F56194" w:rsidP="004011E3">
      <w:pPr>
        <w:shd w:val="clear" w:color="auto" w:fill="E5ECEB"/>
        <w:spacing w:after="0"/>
        <w:ind w:firstLine="720"/>
      </w:pPr>
      <w:r>
        <w:t>3</w:t>
      </w:r>
      <w:r w:rsidR="001F2AD0">
        <w:t xml:space="preserve">. </w:t>
      </w:r>
      <w:r>
        <w:t>Display</w:t>
      </w:r>
      <w:r w:rsidR="00C66F6E">
        <w:t>ing</w:t>
      </w:r>
      <w:r>
        <w:t xml:space="preserve"> an incrementing counter on the LCD</w:t>
      </w:r>
    </w:p>
    <w:p w14:paraId="631A41C8" w14:textId="6ABC56F6" w:rsidR="00F56194" w:rsidRPr="0066207E" w:rsidRDefault="004011E3" w:rsidP="004011E3">
      <w:pPr>
        <w:shd w:val="clear" w:color="auto" w:fill="E5ECEB"/>
        <w:spacing w:after="0"/>
        <w:ind w:firstLine="720"/>
      </w:pPr>
      <w:r>
        <w:t xml:space="preserve">4. </w:t>
      </w:r>
      <w:r w:rsidR="00F56194">
        <w:t>Blink</w:t>
      </w:r>
      <w:r w:rsidR="00C66F6E">
        <w:t>ing</w:t>
      </w:r>
      <w:r w:rsidR="00F56194">
        <w:t xml:space="preserve"> an LED</w:t>
      </w:r>
    </w:p>
    <w:p w14:paraId="015A859A" w14:textId="77777777" w:rsidR="00F56194" w:rsidRPr="0066207E" w:rsidRDefault="00F56194" w:rsidP="00F56194"/>
    <w:p w14:paraId="08C426A9" w14:textId="77777777" w:rsidR="00F56194" w:rsidRPr="0066207E" w:rsidRDefault="00F56194" w:rsidP="00F56194">
      <w:pPr>
        <w:pStyle w:val="Heading1"/>
      </w:pPr>
      <w:bookmarkStart w:id="4" w:name="_Toc5031133"/>
      <w:bookmarkStart w:id="5" w:name="_Toc13730216"/>
      <w:bookmarkStart w:id="6" w:name="_Toc35965051"/>
      <w:bookmarkEnd w:id="4"/>
      <w:r w:rsidRPr="0066207E">
        <w:t>Requirements</w:t>
      </w:r>
      <w:bookmarkEnd w:id="5"/>
      <w:bookmarkEnd w:id="6"/>
    </w:p>
    <w:p w14:paraId="1BF90005" w14:textId="082D0C64" w:rsidR="00C66F6E" w:rsidRDefault="00C66F6E" w:rsidP="00C66F6E">
      <w:pPr>
        <w:pStyle w:val="Heading2"/>
      </w:pPr>
      <w:bookmarkStart w:id="7" w:name="_Toc35965052"/>
      <w:r>
        <w:t>Software and Hardware</w:t>
      </w:r>
      <w:bookmarkEnd w:id="7"/>
    </w:p>
    <w:p w14:paraId="680BE055" w14:textId="1E5AC9B6" w:rsidR="00F56194" w:rsidRPr="0066207E" w:rsidRDefault="00F56194" w:rsidP="00F56194">
      <w:r w:rsidRPr="0066207E">
        <w:t xml:space="preserve">In this lab, we will be using the following hardware and software: </w:t>
      </w:r>
    </w:p>
    <w:p w14:paraId="6CE8FFE9" w14:textId="77777777" w:rsidR="00C66F6E" w:rsidRPr="00C66F6E" w:rsidRDefault="00F56194" w:rsidP="00F5619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66207E">
        <w:rPr>
          <w:b/>
        </w:rPr>
        <w:t>Mbed Studio</w:t>
      </w:r>
      <w:r w:rsidRPr="0066207E">
        <w:t>, an IDE designed to streamline development and prototyping using Mbed enabled microcontrollers and development boards</w:t>
      </w:r>
    </w:p>
    <w:p w14:paraId="5DB3270B" w14:textId="77777777" w:rsidR="00C66F6E" w:rsidRDefault="00F56194" w:rsidP="00C66F6E">
      <w:pPr>
        <w:pStyle w:val="ListParagraph"/>
        <w:spacing w:line="256" w:lineRule="auto"/>
        <w:rPr>
          <w:b/>
        </w:rPr>
      </w:pPr>
      <w:r w:rsidRPr="0066207E">
        <w:br/>
      </w:r>
      <w:r w:rsidRPr="0066207E">
        <w:rPr>
          <w:b/>
        </w:rPr>
        <w:t>OR</w:t>
      </w:r>
    </w:p>
    <w:p w14:paraId="2AAA1866" w14:textId="5B3A7DFB" w:rsidR="00F56194" w:rsidRDefault="00F56194" w:rsidP="00C66F6E">
      <w:pPr>
        <w:pStyle w:val="ListParagraph"/>
        <w:spacing w:line="256" w:lineRule="auto"/>
        <w:rPr>
          <w:rStyle w:val="Hyperlink"/>
        </w:rPr>
      </w:pPr>
      <w:r w:rsidRPr="0066207E">
        <w:br/>
      </w:r>
      <w:r w:rsidRPr="0066207E">
        <w:rPr>
          <w:b/>
        </w:rPr>
        <w:t>Mbed online compiler</w:t>
      </w:r>
      <w:r w:rsidRPr="0066207E">
        <w:t xml:space="preserve">, which can be found here: </w:t>
      </w:r>
      <w:hyperlink r:id="rId12" w:history="1">
        <w:r w:rsidRPr="0066207E">
          <w:rPr>
            <w:rStyle w:val="Hyperlink"/>
          </w:rPr>
          <w:t>https://ide.mbed.com/compiler</w:t>
        </w:r>
      </w:hyperlink>
    </w:p>
    <w:p w14:paraId="6DFFDD06" w14:textId="77777777" w:rsidR="00C66F6E" w:rsidRPr="0066207E" w:rsidRDefault="00C66F6E" w:rsidP="00C66F6E">
      <w:pPr>
        <w:pStyle w:val="ListParagraph"/>
        <w:spacing w:line="256" w:lineRule="auto"/>
        <w:rPr>
          <w:b/>
        </w:rPr>
      </w:pPr>
    </w:p>
    <w:p w14:paraId="5A76D86B" w14:textId="0BCF1D07" w:rsidR="00F56194" w:rsidRPr="00C66F6E" w:rsidRDefault="00F56194" w:rsidP="00F5619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66207E">
        <w:rPr>
          <w:b/>
        </w:rPr>
        <w:t>NUCLEO-F401RE</w:t>
      </w:r>
      <w:r w:rsidRPr="0066207E">
        <w:t xml:space="preserve">, or another suitable Mbed OS 5 compatible development board. A full list of compatible devices can be found here: </w:t>
      </w:r>
      <w:hyperlink r:id="rId13" w:history="1">
        <w:r w:rsidRPr="0066207E">
          <w:rPr>
            <w:rStyle w:val="Hyperlink"/>
          </w:rPr>
          <w:t>https://os.mbed.com/platforms</w:t>
        </w:r>
      </w:hyperlink>
      <w:r w:rsidRPr="0066207E">
        <w:t>, note that outputs may have to be reconfigured for devices following a different standard.</w:t>
      </w:r>
    </w:p>
    <w:p w14:paraId="2399541C" w14:textId="77777777" w:rsidR="00C66F6E" w:rsidRPr="0066207E" w:rsidRDefault="00C66F6E" w:rsidP="00C66F6E">
      <w:pPr>
        <w:pStyle w:val="ListParagraph"/>
        <w:spacing w:line="256" w:lineRule="auto"/>
        <w:rPr>
          <w:b/>
        </w:rPr>
      </w:pPr>
    </w:p>
    <w:p w14:paraId="1C597922" w14:textId="4887CA9E" w:rsidR="00F56194" w:rsidRPr="0066207E" w:rsidRDefault="00F56194" w:rsidP="00F56194">
      <w:pPr>
        <w:pStyle w:val="ListParagraph"/>
        <w:numPr>
          <w:ilvl w:val="0"/>
          <w:numId w:val="24"/>
        </w:numPr>
        <w:spacing w:line="256" w:lineRule="auto"/>
        <w:rPr>
          <w:b/>
        </w:rPr>
      </w:pPr>
      <w:r w:rsidRPr="0066207E">
        <w:t xml:space="preserve">A breadboard, </w:t>
      </w:r>
      <w:r w:rsidR="00965206">
        <w:t>2</w:t>
      </w:r>
      <w:r w:rsidRPr="0066207E">
        <w:t xml:space="preserve"> x 100</w:t>
      </w:r>
      <w:r w:rsidRPr="0066207E">
        <w:rPr>
          <w:rFonts w:cs="Calibri"/>
        </w:rPr>
        <w:t>Ω</w:t>
      </w:r>
      <w:r w:rsidRPr="0066207E">
        <w:t xml:space="preserve"> resistor, </w:t>
      </w:r>
      <w:r w:rsidR="00C66F6E">
        <w:t>2</w:t>
      </w:r>
      <w:r w:rsidR="00496CA5" w:rsidRPr="0066207E">
        <w:t xml:space="preserve"> x 1</w:t>
      </w:r>
      <w:r w:rsidR="00496CA5">
        <w:t>k</w:t>
      </w:r>
      <w:r w:rsidR="00496CA5" w:rsidRPr="0066207E">
        <w:rPr>
          <w:rFonts w:cs="Calibri"/>
        </w:rPr>
        <w:t>Ω</w:t>
      </w:r>
      <w:r w:rsidR="00496CA5" w:rsidRPr="0066207E">
        <w:t xml:space="preserve"> resistor</w:t>
      </w:r>
      <w:r w:rsidR="00496CA5">
        <w:t xml:space="preserve">, </w:t>
      </w:r>
      <w:r w:rsidR="00572D79">
        <w:t>1</w:t>
      </w:r>
      <w:r w:rsidRPr="0066207E">
        <w:t xml:space="preserve"> x 10k</w:t>
      </w:r>
      <w:r w:rsidRPr="0066207E">
        <w:rPr>
          <w:rFonts w:cs="Calibri"/>
        </w:rPr>
        <w:t>Ω</w:t>
      </w:r>
      <w:r w:rsidRPr="0066207E">
        <w:t xml:space="preserve"> potentiometer, </w:t>
      </w:r>
      <w:r w:rsidR="00A555C3">
        <w:t>1 x</w:t>
      </w:r>
      <w:r w:rsidR="00A555C3" w:rsidRPr="006A0C2B">
        <w:t xml:space="preserve"> temperature sensor</w:t>
      </w:r>
      <w:r w:rsidR="00A555C3">
        <w:t xml:space="preserve"> (</w:t>
      </w:r>
      <w:r w:rsidR="00A555C3" w:rsidRPr="006A0C2B">
        <w:t>DS1631</w:t>
      </w:r>
      <w:r w:rsidR="00A555C3">
        <w:t>), 1 x LCD (</w:t>
      </w:r>
      <w:r w:rsidR="00A555C3" w:rsidRPr="00BC24A4">
        <w:t>NHD_0216HZ</w:t>
      </w:r>
      <w:r w:rsidR="00A555C3">
        <w:t>), 1 x shift register (</w:t>
      </w:r>
      <w:r w:rsidR="00A555C3" w:rsidRPr="00160156">
        <w:rPr>
          <w:bCs/>
        </w:rPr>
        <w:t>74HC595N</w:t>
      </w:r>
      <w:r w:rsidR="00A555C3">
        <w:t xml:space="preserve">), </w:t>
      </w:r>
      <w:r w:rsidRPr="0066207E">
        <w:t>3 x RGB LED</w:t>
      </w:r>
      <w:r w:rsidR="00290D8C">
        <w:t xml:space="preserve"> and 1</w:t>
      </w:r>
      <w:r w:rsidR="00496CA5">
        <w:t xml:space="preserve"> x</w:t>
      </w:r>
      <w:r w:rsidR="00290D8C">
        <w:t xml:space="preserve"> LED</w:t>
      </w:r>
      <w:r w:rsidR="00496CA5">
        <w:t>.</w:t>
      </w:r>
    </w:p>
    <w:p w14:paraId="2F88D549" w14:textId="77777777" w:rsidR="00F56194" w:rsidRPr="0066207E" w:rsidRDefault="00F56194" w:rsidP="00F56194">
      <w:pPr>
        <w:pStyle w:val="ListParagraph"/>
        <w:rPr>
          <w:b/>
        </w:rPr>
      </w:pPr>
    </w:p>
    <w:p w14:paraId="2F6B1362" w14:textId="52BFACF3" w:rsidR="00F56194" w:rsidRPr="0066207E" w:rsidRDefault="00F56194" w:rsidP="00F56194">
      <w:pPr>
        <w:rPr>
          <w:rFonts w:eastAsiaTheme="majorEastAsia" w:cstheme="majorBidi"/>
          <w:iCs/>
          <w:color w:val="00C1DE"/>
          <w:sz w:val="32"/>
          <w:szCs w:val="26"/>
        </w:rPr>
      </w:pPr>
      <w:r w:rsidRPr="0066207E">
        <w:t xml:space="preserve">The code skeleton, which includes some </w:t>
      </w:r>
      <w:r w:rsidR="00C66F6E">
        <w:t>assistance</w:t>
      </w:r>
      <w:r w:rsidRPr="0066207E">
        <w:t xml:space="preserve"> for implementing the task in</w:t>
      </w:r>
      <w:r w:rsidR="00572D79">
        <w:t xml:space="preserve"> </w:t>
      </w:r>
      <w:r w:rsidR="00572D79">
        <w:fldChar w:fldCharType="begin"/>
      </w:r>
      <w:r w:rsidR="00572D79">
        <w:instrText xml:space="preserve"> REF _Ref15977466 \r \h </w:instrText>
      </w:r>
      <w:r w:rsidR="00572D79">
        <w:fldChar w:fldCharType="separate"/>
      </w:r>
      <w:r w:rsidR="00572D79">
        <w:t>4.2</w:t>
      </w:r>
      <w:r w:rsidR="00572D79">
        <w:fldChar w:fldCharType="end"/>
      </w:r>
      <w:r w:rsidRPr="0066207E">
        <w:t>, should be found in the same folder as this manual</w:t>
      </w:r>
      <w:r w:rsidRPr="0066207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0F2F3B1D" w14:textId="77777777" w:rsidR="00F56194" w:rsidRPr="0066207E" w:rsidRDefault="00F56194" w:rsidP="00F56194">
      <w:pPr>
        <w:pStyle w:val="Heading1"/>
      </w:pPr>
      <w:bookmarkStart w:id="8" w:name="_Toc13577469"/>
      <w:bookmarkStart w:id="9" w:name="_Toc13645797"/>
      <w:bookmarkStart w:id="10" w:name="_Toc13670040"/>
      <w:bookmarkStart w:id="11" w:name="_Toc13730217"/>
      <w:bookmarkStart w:id="12" w:name="_Toc35965053"/>
      <w:r w:rsidRPr="0066207E">
        <w:lastRenderedPageBreak/>
        <w:t>Hardware Setup</w:t>
      </w:r>
      <w:bookmarkEnd w:id="8"/>
      <w:bookmarkEnd w:id="9"/>
      <w:bookmarkEnd w:id="10"/>
      <w:bookmarkEnd w:id="11"/>
      <w:bookmarkEnd w:id="12"/>
    </w:p>
    <w:p w14:paraId="25A4CCB8" w14:textId="298FECF8" w:rsidR="00C66F6E" w:rsidRDefault="00C66F6E" w:rsidP="00C66F6E">
      <w:pPr>
        <w:pStyle w:val="Heading2"/>
      </w:pPr>
      <w:bookmarkStart w:id="13" w:name="_Toc35965054"/>
      <w:r>
        <w:t>Pin Layout</w:t>
      </w:r>
      <w:bookmarkEnd w:id="13"/>
    </w:p>
    <w:p w14:paraId="21FB814F" w14:textId="62929311" w:rsidR="00F56194" w:rsidRPr="0066207E" w:rsidRDefault="00F56194" w:rsidP="00F56194">
      <w:r w:rsidRPr="0066207E">
        <w:t>In this experiment, we are going to use the N</w:t>
      </w:r>
      <w:r w:rsidR="00C66F6E">
        <w:t>ucleo</w:t>
      </w:r>
      <w:r w:rsidRPr="0066207E">
        <w:t xml:space="preserve"> F401RE Board, </w:t>
      </w:r>
      <w:r w:rsidR="00C66F6E">
        <w:t xml:space="preserve">for </w:t>
      </w:r>
      <w:r w:rsidRPr="0066207E">
        <w:t>which pin descriptions can be found below:</w:t>
      </w:r>
    </w:p>
    <w:p w14:paraId="489C68E6" w14:textId="3F53C4C8" w:rsidR="00F56194" w:rsidRPr="0066207E" w:rsidRDefault="00F56194" w:rsidP="00F56194">
      <w:pPr>
        <w:jc w:val="center"/>
      </w:pPr>
      <w:r w:rsidRPr="0066207E">
        <w:rPr>
          <w:noProof/>
          <w:lang w:eastAsia="en-GB"/>
        </w:rPr>
        <w:drawing>
          <wp:inline distT="0" distB="0" distL="0" distR="0" wp14:anchorId="69614EAD" wp14:editId="2A368655">
            <wp:extent cx="4543425" cy="3407819"/>
            <wp:effectExtent l="0" t="0" r="0" b="2540"/>
            <wp:docPr id="276" name="Picture 2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ummy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86719" cy="3440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71180C" w14:textId="77777777" w:rsidR="00F56194" w:rsidRPr="0066207E" w:rsidRDefault="00F56194" w:rsidP="00F56194">
      <w:pPr>
        <w:pStyle w:val="Caption"/>
        <w:jc w:val="center"/>
      </w:pPr>
      <w:r w:rsidRPr="0066207E">
        <w:t>Figure 1: The NUCLEO F401RE board pin descriptions</w:t>
      </w:r>
    </w:p>
    <w:p w14:paraId="14B44BB2" w14:textId="65854F6D" w:rsidR="00F56194" w:rsidRPr="0066207E" w:rsidRDefault="00F56194" w:rsidP="00F56194">
      <w:r w:rsidRPr="0066207E">
        <w:t>On 2 breadboards, build the circuit</w:t>
      </w:r>
      <w:r w:rsidR="00676A65">
        <w:t>s</w:t>
      </w:r>
      <w:r w:rsidRPr="0066207E">
        <w:t xml:space="preserve"> in Figure </w:t>
      </w:r>
      <w:r w:rsidR="006F7719">
        <w:t>2</w:t>
      </w:r>
      <w:r w:rsidRPr="0066207E">
        <w:t xml:space="preserve">, using the hardware components listed in </w:t>
      </w:r>
      <w:r w:rsidRPr="0066207E">
        <w:fldChar w:fldCharType="begin"/>
      </w:r>
      <w:r w:rsidRPr="0066207E">
        <w:instrText xml:space="preserve"> REF _Ref13646417 \h </w:instrText>
      </w:r>
      <w:r w:rsidRPr="0066207E">
        <w:fldChar w:fldCharType="separate"/>
      </w:r>
      <w:r w:rsidRPr="0066207E">
        <w:t>2</w:t>
      </w:r>
      <w:r w:rsidRPr="0066207E">
        <w:fldChar w:fldCharType="end"/>
      </w:r>
      <w:r w:rsidR="007A1865">
        <w:t xml:space="preserve"> </w:t>
      </w:r>
      <w:r w:rsidRPr="0066207E">
        <w:t>.</w:t>
      </w:r>
    </w:p>
    <w:p w14:paraId="63C89C24" w14:textId="740EF7CE" w:rsidR="00F56194" w:rsidRPr="0066207E" w:rsidRDefault="00F56194" w:rsidP="00F56194">
      <w:pPr>
        <w:rPr>
          <w:noProof/>
        </w:rPr>
      </w:pPr>
      <w:r w:rsidRPr="0066207E">
        <w:rPr>
          <w:noProof/>
        </w:rPr>
        <w:drawing>
          <wp:inline distT="0" distB="0" distL="0" distR="0" wp14:anchorId="006F342C" wp14:editId="17D4DB83">
            <wp:extent cx="2876563" cy="216535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0136" t="3856" r="4870" b="13486"/>
                    <a:stretch/>
                  </pic:blipFill>
                  <pic:spPr bwMode="auto">
                    <a:xfrm>
                      <a:off x="0" y="0"/>
                      <a:ext cx="2930178" cy="220570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6F7719">
        <w:rPr>
          <w:noProof/>
        </w:rPr>
        <w:t xml:space="preserve">  </w:t>
      </w:r>
      <w:r w:rsidRPr="0066207E">
        <w:rPr>
          <w:noProof/>
        </w:rPr>
        <w:drawing>
          <wp:inline distT="0" distB="0" distL="0" distR="0" wp14:anchorId="0BCE29D8" wp14:editId="2B853901">
            <wp:extent cx="1798852" cy="16446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232" t="9245" r="6074" b="2784"/>
                    <a:stretch/>
                  </pic:blipFill>
                  <pic:spPr bwMode="auto">
                    <a:xfrm>
                      <a:off x="0" y="0"/>
                      <a:ext cx="1835483" cy="167814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4E545C">
        <w:rPr>
          <w:noProof/>
        </w:rPr>
        <w:drawing>
          <wp:inline distT="0" distB="0" distL="0" distR="0" wp14:anchorId="3BF59430" wp14:editId="6CC7F02C">
            <wp:extent cx="977784" cy="175704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2578" t="7354" r="29546"/>
                    <a:stretch/>
                  </pic:blipFill>
                  <pic:spPr bwMode="auto">
                    <a:xfrm>
                      <a:off x="0" y="0"/>
                      <a:ext cx="1000482" cy="179783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1AFEED" w14:textId="35204781" w:rsidR="00F56194" w:rsidRDefault="00F56194" w:rsidP="00F56194">
      <w:pPr>
        <w:pStyle w:val="Caption"/>
        <w:jc w:val="center"/>
      </w:pPr>
      <w:r w:rsidRPr="0066207E">
        <w:t xml:space="preserve">Figure 2: Circuit </w:t>
      </w:r>
      <w:r w:rsidR="00381BB5">
        <w:t>Layouts</w:t>
      </w:r>
    </w:p>
    <w:p w14:paraId="00B28884" w14:textId="77777777" w:rsidR="00F56194" w:rsidRDefault="00F56194" w:rsidP="00F56194"/>
    <w:p w14:paraId="5C2BEF31" w14:textId="77777777" w:rsidR="00F56194" w:rsidRPr="00351718" w:rsidRDefault="00F56194" w:rsidP="00F56194"/>
    <w:p w14:paraId="164A5040" w14:textId="0F1FD3D3" w:rsidR="0023203B" w:rsidRDefault="0023203B" w:rsidP="00F56194"/>
    <w:p w14:paraId="1C841055" w14:textId="57E28D1E" w:rsidR="00F56194" w:rsidRPr="0066207E" w:rsidRDefault="00CE174A" w:rsidP="00F56194">
      <w:r>
        <w:t>Connect the LED</w:t>
      </w:r>
      <w:r w:rsidR="004724D4">
        <w:t>s</w:t>
      </w:r>
      <w:r>
        <w:t xml:space="preserve">  and the </w:t>
      </w:r>
      <w:r w:rsidR="004724D4">
        <w:t>p</w:t>
      </w:r>
      <w:r w:rsidRPr="0066207E">
        <w:t>ins on the circuit</w:t>
      </w:r>
      <w:r w:rsidR="00136D1F">
        <w:t>s</w:t>
      </w:r>
      <w:r w:rsidRPr="0066207E">
        <w:t xml:space="preserve"> </w:t>
      </w:r>
      <w:r>
        <w:t xml:space="preserve">to </w:t>
      </w:r>
      <w:r w:rsidR="00136D1F">
        <w:t>their</w:t>
      </w:r>
      <w:r>
        <w:t xml:space="preserve"> relative pin </w:t>
      </w:r>
      <w:r w:rsidR="00136D1F">
        <w:t>which are define</w:t>
      </w:r>
      <w:r w:rsidR="007F76BE">
        <w:t>d</w:t>
      </w:r>
      <w:r>
        <w:t xml:space="preserve"> in the table</w:t>
      </w:r>
      <w:r w:rsidR="004724D4">
        <w:t xml:space="preserve"> below</w:t>
      </w:r>
      <w:r>
        <w:t xml:space="preserve">. </w:t>
      </w:r>
    </w:p>
    <w:tbl>
      <w:tblPr>
        <w:tblW w:w="0" w:type="auto"/>
        <w:jc w:val="center"/>
        <w:tblBorders>
          <w:top w:val="single" w:sz="4" w:space="0" w:color="548DD4"/>
          <w:left w:val="single" w:sz="4" w:space="0" w:color="548DD4"/>
          <w:bottom w:val="single" w:sz="4" w:space="0" w:color="548DD4"/>
          <w:right w:val="single" w:sz="4" w:space="0" w:color="548DD4"/>
          <w:insideH w:val="single" w:sz="4" w:space="0" w:color="548DD4"/>
          <w:insideV w:val="single" w:sz="4" w:space="0" w:color="548DD4"/>
        </w:tblBorders>
        <w:tblLook w:val="04A0" w:firstRow="1" w:lastRow="0" w:firstColumn="1" w:lastColumn="0" w:noHBand="0" w:noVBand="1"/>
      </w:tblPr>
      <w:tblGrid>
        <w:gridCol w:w="4138"/>
        <w:gridCol w:w="4138"/>
      </w:tblGrid>
      <w:tr w:rsidR="00F56194" w:rsidRPr="0066207E" w14:paraId="76239BB4" w14:textId="77777777" w:rsidTr="007B7E74">
        <w:trPr>
          <w:trHeight w:val="281"/>
          <w:jc w:val="center"/>
        </w:trPr>
        <w:tc>
          <w:tcPr>
            <w:tcW w:w="4138" w:type="dxa"/>
            <w:shd w:val="clear" w:color="auto" w:fill="4F81BD"/>
          </w:tcPr>
          <w:p w14:paraId="1173508B" w14:textId="77777777" w:rsidR="00F56194" w:rsidRPr="0066207E" w:rsidRDefault="00F56194" w:rsidP="007B7E74">
            <w:pPr>
              <w:rPr>
                <w:b/>
                <w:color w:val="FFFFFF"/>
              </w:rPr>
            </w:pPr>
            <w:r w:rsidRPr="0066207E">
              <w:rPr>
                <w:b/>
                <w:color w:val="FFFFFF"/>
              </w:rPr>
              <w:t>Pin</w:t>
            </w:r>
          </w:p>
        </w:tc>
        <w:tc>
          <w:tcPr>
            <w:tcW w:w="4138" w:type="dxa"/>
            <w:shd w:val="clear" w:color="auto" w:fill="4F81BD"/>
          </w:tcPr>
          <w:p w14:paraId="0FE598CD" w14:textId="77777777" w:rsidR="00F56194" w:rsidRPr="0066207E" w:rsidRDefault="00F56194" w:rsidP="007B7E74">
            <w:pPr>
              <w:tabs>
                <w:tab w:val="left" w:pos="1064"/>
              </w:tabs>
              <w:rPr>
                <w:b/>
                <w:color w:val="FFFFFF"/>
              </w:rPr>
            </w:pPr>
            <w:r w:rsidRPr="0066207E">
              <w:rPr>
                <w:b/>
                <w:color w:val="FFFFFF"/>
              </w:rPr>
              <w:t>Pin name in Mbed API</w:t>
            </w:r>
          </w:p>
        </w:tc>
      </w:tr>
      <w:tr w:rsidR="00F56194" w:rsidRPr="0066207E" w14:paraId="1773D10B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4F19412D" w14:textId="5F3DB6F5" w:rsidR="00F56194" w:rsidRPr="0066207E" w:rsidRDefault="00D93F99" w:rsidP="007B7E74">
            <w:r>
              <w:t xml:space="preserve">Potentiometer 1 </w:t>
            </w:r>
          </w:p>
        </w:tc>
        <w:tc>
          <w:tcPr>
            <w:tcW w:w="4138" w:type="dxa"/>
            <w:shd w:val="clear" w:color="auto" w:fill="auto"/>
          </w:tcPr>
          <w:p w14:paraId="16E62DB2" w14:textId="59A92225" w:rsidR="00F56194" w:rsidRPr="0066207E" w:rsidRDefault="002F28A2" w:rsidP="007B7E74">
            <w:r>
              <w:t>A0</w:t>
            </w:r>
          </w:p>
        </w:tc>
      </w:tr>
      <w:tr w:rsidR="00D93F99" w:rsidRPr="0066207E" w14:paraId="5B376392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62A91102" w14:textId="37818898" w:rsidR="00D93F99" w:rsidRPr="0066207E" w:rsidRDefault="007F76BE" w:rsidP="007B7E74">
            <w:r>
              <w:t>LED</w:t>
            </w:r>
          </w:p>
        </w:tc>
        <w:tc>
          <w:tcPr>
            <w:tcW w:w="4138" w:type="dxa"/>
            <w:shd w:val="clear" w:color="auto" w:fill="auto"/>
          </w:tcPr>
          <w:p w14:paraId="0AFE5CB6" w14:textId="3D471C11" w:rsidR="00D93F99" w:rsidRPr="0066207E" w:rsidRDefault="007F76BE" w:rsidP="007B7E74">
            <w:r>
              <w:t>D4</w:t>
            </w:r>
          </w:p>
        </w:tc>
      </w:tr>
      <w:tr w:rsidR="009173C2" w:rsidRPr="0066207E" w14:paraId="710CBF3F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7F17015C" w14:textId="5519C167" w:rsidR="009173C2" w:rsidRDefault="009173C2" w:rsidP="007B7E74">
            <w:r>
              <w:t>RED LED</w:t>
            </w:r>
          </w:p>
        </w:tc>
        <w:tc>
          <w:tcPr>
            <w:tcW w:w="4138" w:type="dxa"/>
            <w:shd w:val="clear" w:color="auto" w:fill="auto"/>
          </w:tcPr>
          <w:p w14:paraId="309C238E" w14:textId="31B75FB6" w:rsidR="009173C2" w:rsidRDefault="00A10932" w:rsidP="007B7E74">
            <w:r>
              <w:t>D3</w:t>
            </w:r>
          </w:p>
        </w:tc>
      </w:tr>
      <w:tr w:rsidR="009173C2" w:rsidRPr="0066207E" w14:paraId="7A251BD3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1DA4E123" w14:textId="2402A984" w:rsidR="009173C2" w:rsidRDefault="009173C2" w:rsidP="007B7E74">
            <w:r>
              <w:t>GREEN LED</w:t>
            </w:r>
          </w:p>
        </w:tc>
        <w:tc>
          <w:tcPr>
            <w:tcW w:w="4138" w:type="dxa"/>
            <w:shd w:val="clear" w:color="auto" w:fill="auto"/>
          </w:tcPr>
          <w:p w14:paraId="595DAF90" w14:textId="36A9B7A1" w:rsidR="009173C2" w:rsidRDefault="00A10932" w:rsidP="007B7E74">
            <w:r>
              <w:t>D5</w:t>
            </w:r>
          </w:p>
        </w:tc>
      </w:tr>
      <w:tr w:rsidR="009173C2" w:rsidRPr="0066207E" w14:paraId="720CFA31" w14:textId="77777777" w:rsidTr="007B7E74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09B8D053" w14:textId="6ECF8454" w:rsidR="009173C2" w:rsidRDefault="009173C2" w:rsidP="007B7E74">
            <w:r>
              <w:t>BLUE LED</w:t>
            </w:r>
          </w:p>
        </w:tc>
        <w:tc>
          <w:tcPr>
            <w:tcW w:w="4138" w:type="dxa"/>
            <w:shd w:val="clear" w:color="auto" w:fill="auto"/>
          </w:tcPr>
          <w:p w14:paraId="121CB308" w14:textId="317F118A" w:rsidR="009173C2" w:rsidRDefault="00A10932" w:rsidP="007B7E74">
            <w:r>
              <w:t>D6</w:t>
            </w:r>
          </w:p>
        </w:tc>
      </w:tr>
      <w:tr w:rsidR="006B1079" w:rsidRPr="0066207E" w14:paraId="7737AFE7" w14:textId="77777777" w:rsidTr="00647701">
        <w:trPr>
          <w:trHeight w:val="268"/>
          <w:jc w:val="center"/>
        </w:trPr>
        <w:tc>
          <w:tcPr>
            <w:tcW w:w="4138" w:type="dxa"/>
            <w:shd w:val="clear" w:color="auto" w:fill="auto"/>
          </w:tcPr>
          <w:p w14:paraId="119353A3" w14:textId="0451FF52" w:rsidR="00EE6919" w:rsidRPr="0066207E" w:rsidRDefault="006B1079" w:rsidP="00647701">
            <w:r w:rsidRPr="0066207E">
              <w:t xml:space="preserve">LCD SPI </w:t>
            </w:r>
            <w:r w:rsidR="00EE6919">
              <w:t>COTI</w:t>
            </w:r>
          </w:p>
        </w:tc>
        <w:tc>
          <w:tcPr>
            <w:tcW w:w="4138" w:type="dxa"/>
            <w:shd w:val="clear" w:color="auto" w:fill="auto"/>
          </w:tcPr>
          <w:p w14:paraId="5BFC4032" w14:textId="77777777" w:rsidR="006B1079" w:rsidRPr="0066207E" w:rsidRDefault="006B1079" w:rsidP="00647701">
            <w:r w:rsidRPr="0066207E">
              <w:t>D11</w:t>
            </w:r>
          </w:p>
        </w:tc>
      </w:tr>
      <w:tr w:rsidR="00F56194" w:rsidRPr="0066207E" w14:paraId="18D7E9FD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5127627F" w14:textId="77777777" w:rsidR="00F56194" w:rsidRPr="0066207E" w:rsidRDefault="00F56194" w:rsidP="007B7E74">
            <w:r w:rsidRPr="0066207E">
              <w:t>LCD SPI SCK (SCLK)</w:t>
            </w:r>
          </w:p>
        </w:tc>
        <w:tc>
          <w:tcPr>
            <w:tcW w:w="4138" w:type="dxa"/>
            <w:shd w:val="clear" w:color="auto" w:fill="auto"/>
          </w:tcPr>
          <w:p w14:paraId="6EFA7142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3</w:t>
            </w:r>
          </w:p>
        </w:tc>
      </w:tr>
      <w:tr w:rsidR="00F56194" w:rsidRPr="0066207E" w14:paraId="296337ED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2E384FE0" w14:textId="77777777" w:rsidR="00F56194" w:rsidRPr="0066207E" w:rsidRDefault="00F56194" w:rsidP="007B7E74">
            <w:r w:rsidRPr="0066207E">
              <w:t>LCD SPI CS</w:t>
            </w:r>
          </w:p>
        </w:tc>
        <w:tc>
          <w:tcPr>
            <w:tcW w:w="4138" w:type="dxa"/>
            <w:shd w:val="clear" w:color="auto" w:fill="auto"/>
          </w:tcPr>
          <w:p w14:paraId="415D0A5C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0</w:t>
            </w:r>
          </w:p>
        </w:tc>
      </w:tr>
      <w:tr w:rsidR="00F56194" w:rsidRPr="0066207E" w14:paraId="226329D2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5E654408" w14:textId="77777777" w:rsidR="00F56194" w:rsidRPr="0066207E" w:rsidRDefault="00F56194" w:rsidP="007B7E74">
            <w:r w:rsidRPr="0066207E">
              <w:t>Temperature sensor I2C SCL</w:t>
            </w:r>
          </w:p>
        </w:tc>
        <w:tc>
          <w:tcPr>
            <w:tcW w:w="4138" w:type="dxa"/>
            <w:shd w:val="clear" w:color="auto" w:fill="auto"/>
          </w:tcPr>
          <w:p w14:paraId="6DEFC4F0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5</w:t>
            </w:r>
          </w:p>
        </w:tc>
      </w:tr>
      <w:tr w:rsidR="00F56194" w:rsidRPr="0066207E" w14:paraId="06B97415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51480FDD" w14:textId="77777777" w:rsidR="00F56194" w:rsidRPr="0066207E" w:rsidRDefault="00F56194" w:rsidP="007B7E74">
            <w:r w:rsidRPr="0066207E">
              <w:t>Temperature sensor I2C SDA</w:t>
            </w:r>
          </w:p>
        </w:tc>
        <w:tc>
          <w:tcPr>
            <w:tcW w:w="4138" w:type="dxa"/>
            <w:shd w:val="clear" w:color="auto" w:fill="auto"/>
          </w:tcPr>
          <w:p w14:paraId="5495826D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4</w:t>
            </w:r>
          </w:p>
        </w:tc>
      </w:tr>
      <w:tr w:rsidR="00F56194" w:rsidRPr="0066207E" w14:paraId="4DD04794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13A6ED00" w14:textId="77777777" w:rsidR="00F56194" w:rsidRPr="0066207E" w:rsidRDefault="00F56194" w:rsidP="007B7E74">
            <w:r w:rsidRPr="0066207E">
              <w:t>USB UART TX</w:t>
            </w:r>
          </w:p>
        </w:tc>
        <w:tc>
          <w:tcPr>
            <w:tcW w:w="4138" w:type="dxa"/>
            <w:shd w:val="clear" w:color="auto" w:fill="auto"/>
          </w:tcPr>
          <w:p w14:paraId="05DEC24A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1</w:t>
            </w:r>
          </w:p>
        </w:tc>
      </w:tr>
      <w:tr w:rsidR="00F56194" w:rsidRPr="0066207E" w14:paraId="464BEA1E" w14:textId="77777777" w:rsidTr="007B7E74">
        <w:trPr>
          <w:trHeight w:val="244"/>
          <w:jc w:val="center"/>
        </w:trPr>
        <w:tc>
          <w:tcPr>
            <w:tcW w:w="4138" w:type="dxa"/>
            <w:shd w:val="clear" w:color="auto" w:fill="auto"/>
          </w:tcPr>
          <w:p w14:paraId="4A56E988" w14:textId="77777777" w:rsidR="00F56194" w:rsidRPr="0066207E" w:rsidRDefault="00F56194" w:rsidP="007B7E74">
            <w:r w:rsidRPr="0066207E">
              <w:t>USB UART RX</w:t>
            </w:r>
          </w:p>
        </w:tc>
        <w:tc>
          <w:tcPr>
            <w:tcW w:w="4138" w:type="dxa"/>
            <w:shd w:val="clear" w:color="auto" w:fill="auto"/>
          </w:tcPr>
          <w:p w14:paraId="0349EE69" w14:textId="77777777" w:rsidR="00F56194" w:rsidRPr="0066207E" w:rsidRDefault="00F56194" w:rsidP="007B7E74">
            <w:pPr>
              <w:tabs>
                <w:tab w:val="left" w:pos="1064"/>
              </w:tabs>
            </w:pPr>
            <w:r w:rsidRPr="0066207E">
              <w:t>D0</w:t>
            </w:r>
          </w:p>
        </w:tc>
      </w:tr>
    </w:tbl>
    <w:p w14:paraId="4AD657CA" w14:textId="2B358572" w:rsidR="00FE0CB9" w:rsidRDefault="00792FE8" w:rsidP="00FE0CB9">
      <w:pPr>
        <w:pStyle w:val="Heading1"/>
      </w:pPr>
      <w:bookmarkStart w:id="14" w:name="_Toc35965055"/>
      <w:r w:rsidRPr="00792FE8">
        <w:t>Real-Time Operating Systems</w:t>
      </w:r>
      <w:bookmarkEnd w:id="14"/>
    </w:p>
    <w:p w14:paraId="3F4D3F48" w14:textId="2EC10FB9" w:rsidR="006260A5" w:rsidRPr="006260A5" w:rsidRDefault="006260A5" w:rsidP="006260A5">
      <w:r>
        <w:t xml:space="preserve">In this lab, we </w:t>
      </w:r>
      <w:r w:rsidR="00985556">
        <w:t xml:space="preserve">will </w:t>
      </w:r>
      <w:r w:rsidR="00D75D5B" w:rsidRPr="00D75D5B">
        <w:t xml:space="preserve">integrate </w:t>
      </w:r>
      <w:r w:rsidR="00863B86">
        <w:t>four</w:t>
      </w:r>
      <w:r w:rsidR="000174D9">
        <w:t xml:space="preserve"> simple</w:t>
      </w:r>
      <w:r w:rsidR="00D75D5B" w:rsidRPr="00D75D5B">
        <w:t xml:space="preserve"> functions and run them concurrently </w:t>
      </w:r>
      <w:r w:rsidR="000174D9">
        <w:t>using</w:t>
      </w:r>
      <w:r w:rsidR="00D75D5B" w:rsidRPr="00D75D5B">
        <w:t xml:space="preserve"> the </w:t>
      </w:r>
      <w:r w:rsidR="00C66F6E">
        <w:t>M</w:t>
      </w:r>
      <w:r w:rsidR="00D75D5B" w:rsidRPr="00D75D5B">
        <w:t>bed RTOS</w:t>
      </w:r>
      <w:r w:rsidR="000174D9">
        <w:t>.</w:t>
      </w:r>
    </w:p>
    <w:p w14:paraId="64DD5F9A" w14:textId="31B69CA4" w:rsidR="004801B4" w:rsidRDefault="00FE0CB9" w:rsidP="003506FB">
      <w:pPr>
        <w:pStyle w:val="Heading2"/>
      </w:pPr>
      <w:bookmarkStart w:id="15" w:name="_Toc35965056"/>
      <w:r>
        <w:t>RTOS APIs</w:t>
      </w:r>
      <w:bookmarkEnd w:id="15"/>
    </w:p>
    <w:p w14:paraId="428CD9C3" w14:textId="2E414177" w:rsidR="00FE0CB9" w:rsidRDefault="00FE0CB9" w:rsidP="00FE0CB9">
      <w:r w:rsidRPr="00AB43FF">
        <w:t>The RTOS APIs handle creation and destruction of threads in Arm Mbed OS 5, as well as mechanisms for safe interthread communication.</w:t>
      </w:r>
      <w:r>
        <w:t xml:space="preserve"> In this lab, you will be introduced to </w:t>
      </w:r>
      <w:r w:rsidR="00965206">
        <w:t>two</w:t>
      </w:r>
      <w:r>
        <w:t xml:space="preserve"> </w:t>
      </w:r>
      <w:r w:rsidR="00965206">
        <w:t xml:space="preserve">elements of the Mbed </w:t>
      </w:r>
      <w:r>
        <w:t>RTOS APs:</w:t>
      </w:r>
    </w:p>
    <w:p w14:paraId="308AD386" w14:textId="5FD25DAD" w:rsidR="00FE0CB9" w:rsidRDefault="00C3213D" w:rsidP="00FE0CB9">
      <w:pPr>
        <w:pStyle w:val="ListParagraph"/>
        <w:numPr>
          <w:ilvl w:val="0"/>
          <w:numId w:val="25"/>
        </w:numPr>
      </w:pPr>
      <w:r>
        <w:rPr>
          <w:b/>
          <w:bCs/>
        </w:rPr>
        <w:t>Thread</w:t>
      </w:r>
    </w:p>
    <w:p w14:paraId="45A4137F" w14:textId="0629D3ED" w:rsidR="00FE0CB9" w:rsidRDefault="00C3213D" w:rsidP="00FE0CB9">
      <w:pPr>
        <w:pStyle w:val="ListParagraph"/>
        <w:numPr>
          <w:ilvl w:val="0"/>
          <w:numId w:val="25"/>
        </w:numPr>
      </w:pPr>
      <w:r>
        <w:rPr>
          <w:b/>
          <w:bCs/>
        </w:rPr>
        <w:t>Mutex</w:t>
      </w:r>
    </w:p>
    <w:p w14:paraId="6D949A3E" w14:textId="29A31BDF" w:rsidR="00956C19" w:rsidRDefault="00956C19" w:rsidP="00FE0CB9">
      <w:r w:rsidRPr="00956C19">
        <w:t xml:space="preserve">The </w:t>
      </w:r>
      <w:r w:rsidRPr="00956C19">
        <w:rPr>
          <w:b/>
          <w:bCs/>
        </w:rPr>
        <w:t>Thread</w:t>
      </w:r>
      <w:r w:rsidRPr="00956C19">
        <w:t xml:space="preserve"> class allows defining, </w:t>
      </w:r>
      <w:proofErr w:type="gramStart"/>
      <w:r w:rsidRPr="00956C19">
        <w:t>creating</w:t>
      </w:r>
      <w:proofErr w:type="gramEnd"/>
      <w:r w:rsidRPr="00956C19">
        <w:t xml:space="preserve"> and controlling parallel tasks.</w:t>
      </w:r>
    </w:p>
    <w:p w14:paraId="32B2E193" w14:textId="1FAE9798" w:rsidR="00FE0CB9" w:rsidRDefault="00FE0CB9" w:rsidP="00FE0CB9">
      <w:r w:rsidRPr="005074CD">
        <w:t xml:space="preserve">A </w:t>
      </w:r>
      <w:r w:rsidRPr="00C3213D">
        <w:rPr>
          <w:b/>
          <w:bCs/>
        </w:rPr>
        <w:t>Mutex</w:t>
      </w:r>
      <w:r w:rsidRPr="005074CD">
        <w:t xml:space="preserve"> is used to synchronize the execution of threads, for example to protect the access to a shared resource.</w:t>
      </w:r>
      <w:r w:rsidR="00956C19">
        <w:t xml:space="preserve"> </w:t>
      </w:r>
      <w:r>
        <w:t>Note that the Mutex methods cannot be called from interrupt service routines. It can break the thread safety mechanism and introduce race conditions into an otherwise safe piece of code.</w:t>
      </w:r>
    </w:p>
    <w:p w14:paraId="07FA6D9A" w14:textId="01093BD7" w:rsidR="005052FB" w:rsidRDefault="004E5784" w:rsidP="00FE0CB9">
      <w:r>
        <w:t>Additional information about the RTOS API with example can be found in</w:t>
      </w:r>
      <w:r w:rsidR="004011E3">
        <w:t xml:space="preserve"> the </w:t>
      </w:r>
      <w:r w:rsidR="004011E3">
        <w:fldChar w:fldCharType="begin"/>
      </w:r>
      <w:r w:rsidR="004011E3">
        <w:instrText xml:space="preserve"> REF _Ref15977883 \h </w:instrText>
      </w:r>
      <w:r w:rsidR="004011E3">
        <w:fldChar w:fldCharType="separate"/>
      </w:r>
      <w:r w:rsidR="004011E3">
        <w:t>Additional references</w:t>
      </w:r>
      <w:r w:rsidR="004011E3">
        <w:fldChar w:fldCharType="end"/>
      </w:r>
      <w:r w:rsidR="004011E3">
        <w:t>.</w:t>
      </w:r>
    </w:p>
    <w:p w14:paraId="6C12427B" w14:textId="77777777" w:rsidR="00FE0CB9" w:rsidRPr="00FE0CB9" w:rsidRDefault="00FE0CB9" w:rsidP="00FE0CB9"/>
    <w:p w14:paraId="2FB960A8" w14:textId="5F78284A" w:rsidR="00A9266D" w:rsidRDefault="005052FB" w:rsidP="005052FB">
      <w:pPr>
        <w:pStyle w:val="Heading2"/>
      </w:pPr>
      <w:bookmarkStart w:id="16" w:name="_Part_3_–"/>
      <w:bookmarkStart w:id="17" w:name="_Ref15977466"/>
      <w:bookmarkStart w:id="18" w:name="_Toc35965057"/>
      <w:bookmarkEnd w:id="16"/>
      <w:r>
        <w:t>Your Application Code</w:t>
      </w:r>
      <w:bookmarkEnd w:id="17"/>
      <w:bookmarkEnd w:id="18"/>
    </w:p>
    <w:p w14:paraId="0C7BC9A9" w14:textId="7D34FCC7" w:rsidR="0025645D" w:rsidRDefault="0025645D" w:rsidP="00B83E74">
      <w:pPr>
        <w:pStyle w:val="ListParagraph"/>
        <w:numPr>
          <w:ilvl w:val="0"/>
          <w:numId w:val="29"/>
        </w:numPr>
        <w:spacing w:before="200" w:after="200" w:line="276" w:lineRule="auto"/>
      </w:pPr>
      <w:r>
        <w:t xml:space="preserve">Create </w:t>
      </w:r>
      <w:r w:rsidR="00965206">
        <w:t>four</w:t>
      </w:r>
      <w:r>
        <w:t xml:space="preserve"> threads to:</w:t>
      </w:r>
    </w:p>
    <w:p w14:paraId="03F4195D" w14:textId="77777777" w:rsidR="0025645D" w:rsidRPr="002137D8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 w:rsidRPr="002137D8">
        <w:t>Display the temperature on the LCD</w:t>
      </w:r>
    </w:p>
    <w:p w14:paraId="467DA468" w14:textId="77777777" w:rsidR="0025645D" w:rsidRPr="002137D8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>
        <w:t>Adjust the</w:t>
      </w:r>
      <w:r w:rsidRPr="002137D8">
        <w:t xml:space="preserve"> brightness of the RGB LED </w:t>
      </w:r>
      <w:r>
        <w:t>using a</w:t>
      </w:r>
      <w:r w:rsidRPr="002137D8">
        <w:t xml:space="preserve"> potentiometer</w:t>
      </w:r>
    </w:p>
    <w:p w14:paraId="5D18F648" w14:textId="77777777" w:rsidR="0025645D" w:rsidRPr="002137D8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 w:rsidRPr="002137D8">
        <w:t>Display a</w:t>
      </w:r>
      <w:r>
        <w:t>n incrementing</w:t>
      </w:r>
      <w:r w:rsidRPr="002137D8">
        <w:t xml:space="preserve"> counter on the LCD</w:t>
      </w:r>
    </w:p>
    <w:p w14:paraId="21AD1375" w14:textId="77777777" w:rsidR="0025645D" w:rsidRDefault="0025645D" w:rsidP="00B83E74">
      <w:pPr>
        <w:pStyle w:val="ListParagraph"/>
        <w:numPr>
          <w:ilvl w:val="1"/>
          <w:numId w:val="30"/>
        </w:numPr>
        <w:spacing w:after="0" w:line="276" w:lineRule="auto"/>
      </w:pPr>
      <w:r>
        <w:t>Blink an LED</w:t>
      </w:r>
    </w:p>
    <w:p w14:paraId="07D0272E" w14:textId="77777777" w:rsidR="0025645D" w:rsidRDefault="0025645D" w:rsidP="00B83E74">
      <w:pPr>
        <w:pStyle w:val="ListParagraph"/>
        <w:numPr>
          <w:ilvl w:val="0"/>
          <w:numId w:val="29"/>
        </w:numPr>
        <w:spacing w:before="120" w:after="0" w:line="276" w:lineRule="auto"/>
      </w:pPr>
      <w:r>
        <w:t>Note that:</w:t>
      </w:r>
    </w:p>
    <w:p w14:paraId="577BC19D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Every thread contains an infinite loop</w:t>
      </w:r>
    </w:p>
    <w:p w14:paraId="41BF7CD3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Tasks are scheduled in a cooperative manner, namely, threads can go to waiting state after each update, to let the next thread be scheduled</w:t>
      </w:r>
    </w:p>
    <w:p w14:paraId="6A248DDB" w14:textId="00211942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 xml:space="preserve">Since the LCD </w:t>
      </w:r>
      <w:r w:rsidR="004011E3">
        <w:t xml:space="preserve">must </w:t>
      </w:r>
      <w:r>
        <w:t xml:space="preserve">be accessed exclusively, we need a mutex to protect its </w:t>
      </w:r>
      <w:r w:rsidR="00B83E74">
        <w:t>single access.</w:t>
      </w:r>
    </w:p>
    <w:p w14:paraId="1762F748" w14:textId="77777777" w:rsidR="0025645D" w:rsidRDefault="0025645D" w:rsidP="00B83E74">
      <w:pPr>
        <w:pStyle w:val="ListParagraph"/>
        <w:numPr>
          <w:ilvl w:val="0"/>
          <w:numId w:val="29"/>
        </w:numPr>
        <w:spacing w:before="200" w:after="200" w:line="276" w:lineRule="auto"/>
      </w:pPr>
      <w:r>
        <w:t>In the main program:</w:t>
      </w:r>
    </w:p>
    <w:p w14:paraId="4AB54E23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Clear the LCD display</w:t>
      </w:r>
    </w:p>
    <w:p w14:paraId="28836B69" w14:textId="77777777" w:rsidR="0025645D" w:rsidRDefault="0025645D" w:rsidP="00B83E74">
      <w:pPr>
        <w:pStyle w:val="ListParagraph"/>
        <w:numPr>
          <w:ilvl w:val="1"/>
          <w:numId w:val="29"/>
        </w:numPr>
        <w:spacing w:before="200" w:after="200" w:line="276" w:lineRule="auto"/>
      </w:pPr>
      <w:r>
        <w:t>Start all threads</w:t>
      </w:r>
    </w:p>
    <w:p w14:paraId="76827645" w14:textId="7C1F01F6" w:rsidR="00412313" w:rsidRDefault="0025645D" w:rsidP="00412313">
      <w:pPr>
        <w:pStyle w:val="ListParagraph"/>
        <w:numPr>
          <w:ilvl w:val="1"/>
          <w:numId w:val="29"/>
        </w:numPr>
        <w:spacing w:before="200" w:after="200" w:line="276" w:lineRule="auto"/>
      </w:pPr>
      <w:r>
        <w:t>Use sleep mode to reduce power consumption</w:t>
      </w:r>
    </w:p>
    <w:p w14:paraId="4C9B2BCF" w14:textId="497DA118" w:rsidR="00ED24DC" w:rsidRPr="00412313" w:rsidRDefault="00ED24DC" w:rsidP="00ED24DC">
      <w:pPr>
        <w:spacing w:before="200" w:after="200" w:line="276" w:lineRule="auto"/>
      </w:pPr>
      <w:r>
        <w:t xml:space="preserve">If you experience any issues with these </w:t>
      </w:r>
      <w:proofErr w:type="gramStart"/>
      <w:r>
        <w:t>tasks</w:t>
      </w:r>
      <w:proofErr w:type="gramEnd"/>
      <w:r>
        <w:t xml:space="preserve"> you can always look at the solution code or refer to the troubleshooting section of the document.</w:t>
      </w:r>
    </w:p>
    <w:p w14:paraId="7C897A1F" w14:textId="3B830759" w:rsidR="00960E79" w:rsidRDefault="001E380C" w:rsidP="001E380C">
      <w:pPr>
        <w:pStyle w:val="Heading1"/>
      </w:pPr>
      <w:bookmarkStart w:id="19" w:name="_Cannot_see_IDCODE"/>
      <w:bookmarkStart w:id="20" w:name="_Ref15977872"/>
      <w:bookmarkStart w:id="21" w:name="_Ref15977883"/>
      <w:bookmarkStart w:id="22" w:name="_Toc35965058"/>
      <w:bookmarkEnd w:id="19"/>
      <w:r>
        <w:t>Additional references</w:t>
      </w:r>
      <w:bookmarkEnd w:id="20"/>
      <w:bookmarkEnd w:id="21"/>
      <w:bookmarkEnd w:id="22"/>
    </w:p>
    <w:p w14:paraId="38FA23C5" w14:textId="7F338FFE" w:rsidR="008971BD" w:rsidRPr="00F32B40" w:rsidRDefault="00FC7ABA" w:rsidP="00F32B40">
      <w:pPr>
        <w:tabs>
          <w:tab w:val="left" w:pos="1005"/>
        </w:tabs>
        <w:rPr>
          <w:b/>
        </w:rPr>
      </w:pPr>
      <w:r>
        <w:rPr>
          <w:b/>
        </w:rPr>
        <w:t>RTOS</w:t>
      </w:r>
      <w:r w:rsidR="00596BEA">
        <w:rPr>
          <w:b/>
        </w:rPr>
        <w:t xml:space="preserve"> APIs</w:t>
      </w:r>
      <w:r>
        <w:rPr>
          <w:b/>
        </w:rPr>
        <w:t xml:space="preserve"> in Mbed Studio</w:t>
      </w:r>
    </w:p>
    <w:p w14:paraId="2CBDC3B7" w14:textId="03608D85" w:rsidR="007B34F9" w:rsidRDefault="00000000" w:rsidP="00ED24DC">
      <w:pPr>
        <w:tabs>
          <w:tab w:val="left" w:pos="1005"/>
        </w:tabs>
      </w:pPr>
      <w:hyperlink r:id="rId18" w:history="1">
        <w:r w:rsidR="006260A5">
          <w:rPr>
            <w:rStyle w:val="Hyperlink"/>
          </w:rPr>
          <w:t>https://os.mbed.com/docs/mbed-os/v5.13/apis/rtos.html</w:t>
        </w:r>
      </w:hyperlink>
    </w:p>
    <w:p w14:paraId="2A21DFAB" w14:textId="77777777" w:rsidR="00ED24DC" w:rsidRDefault="00ED24DC" w:rsidP="00ED24DC">
      <w:pPr>
        <w:tabs>
          <w:tab w:val="left" w:pos="1005"/>
        </w:tabs>
      </w:pPr>
    </w:p>
    <w:p w14:paraId="203ADC9F" w14:textId="77777777" w:rsidR="00ED24DC" w:rsidRPr="00C27500" w:rsidRDefault="00ED24DC" w:rsidP="00ED24DC">
      <w:pPr>
        <w:pStyle w:val="Heading1"/>
      </w:pPr>
      <w:bookmarkStart w:id="23" w:name="_Toc35808726"/>
      <w:bookmarkStart w:id="24" w:name="_Toc35965059"/>
      <w:r w:rsidRPr="00C27500">
        <w:t>Troubleshooting</w:t>
      </w:r>
      <w:bookmarkEnd w:id="23"/>
      <w:bookmarkEnd w:id="24"/>
    </w:p>
    <w:p w14:paraId="0D2E951C" w14:textId="77777777" w:rsidR="00ED24DC" w:rsidRDefault="00ED24DC" w:rsidP="00ED24DC">
      <w:pPr>
        <w:rPr>
          <w:bCs/>
        </w:rPr>
      </w:pPr>
      <w:r>
        <w:rPr>
          <w:bCs/>
        </w:rPr>
        <w:t xml:space="preserve">If you experience a problem when trying to print a word to the lcd using SPI, it could be because your </w:t>
      </w:r>
      <w:proofErr w:type="spellStart"/>
      <w:r>
        <w:rPr>
          <w:bCs/>
        </w:rPr>
        <w:t>init_lcd</w:t>
      </w:r>
      <w:proofErr w:type="spellEnd"/>
      <w:r>
        <w:rPr>
          <w:bCs/>
        </w:rPr>
        <w:t xml:space="preserve"> method is not correct, if you were to use the solution provided and you still </w:t>
      </w:r>
      <w:proofErr w:type="spellStart"/>
      <w:r>
        <w:rPr>
          <w:bCs/>
        </w:rPr>
        <w:t>can not</w:t>
      </w:r>
      <w:proofErr w:type="spellEnd"/>
      <w:r>
        <w:rPr>
          <w:bCs/>
        </w:rPr>
        <w:t xml:space="preserve"> print any word in the lcd do the following:</w:t>
      </w:r>
    </w:p>
    <w:p w14:paraId="4F1B0260" w14:textId="77777777" w:rsidR="00ED24DC" w:rsidRPr="00C27500" w:rsidRDefault="00ED24DC" w:rsidP="00ED24DC">
      <w:pPr>
        <w:rPr>
          <w:bCs/>
        </w:rPr>
      </w:pPr>
      <w:r w:rsidRPr="00C27500">
        <w:rPr>
          <w:bCs/>
        </w:rPr>
        <w:t xml:space="preserve">Make a while loop in main.cpp and inside add the </w:t>
      </w:r>
      <w:proofErr w:type="spellStart"/>
      <w:r w:rsidRPr="00C27500">
        <w:rPr>
          <w:bCs/>
        </w:rPr>
        <w:t>init_lcd</w:t>
      </w:r>
      <w:proofErr w:type="spellEnd"/>
      <w:r w:rsidRPr="00C27500">
        <w:rPr>
          <w:bCs/>
        </w:rPr>
        <w:t xml:space="preserve">() method along with the </w:t>
      </w:r>
      <w:proofErr w:type="spellStart"/>
      <w:r w:rsidRPr="00C27500">
        <w:rPr>
          <w:bCs/>
        </w:rPr>
        <w:t>print_lcd</w:t>
      </w:r>
      <w:proofErr w:type="spellEnd"/>
      <w:r w:rsidRPr="00C27500">
        <w:rPr>
          <w:bCs/>
        </w:rPr>
        <w:t>() , this will ensure that the lcd initializes at least one time as well as the execution of the printing function.</w:t>
      </w:r>
    </w:p>
    <w:p w14:paraId="5A370759" w14:textId="77777777" w:rsidR="00ED24DC" w:rsidRDefault="00ED24DC" w:rsidP="00ED24DC">
      <w:pPr>
        <w:rPr>
          <w:bCs/>
        </w:rPr>
      </w:pPr>
      <w:r w:rsidRPr="004C5764">
        <w:rPr>
          <w:noProof/>
        </w:rPr>
        <w:drawing>
          <wp:anchor distT="0" distB="0" distL="114300" distR="114300" simplePos="0" relativeHeight="251659264" behindDoc="0" locked="0" layoutInCell="1" allowOverlap="1" wp14:anchorId="19F49CA2" wp14:editId="5829C5A5">
            <wp:simplePos x="0" y="0"/>
            <wp:positionH relativeFrom="column">
              <wp:posOffset>927100</wp:posOffset>
            </wp:positionH>
            <wp:positionV relativeFrom="paragraph">
              <wp:posOffset>26035</wp:posOffset>
            </wp:positionV>
            <wp:extent cx="4343400" cy="2216150"/>
            <wp:effectExtent l="0" t="0" r="0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3505" b="1351"/>
                    <a:stretch/>
                  </pic:blipFill>
                  <pic:spPr bwMode="auto">
                    <a:xfrm>
                      <a:off x="0" y="0"/>
                      <a:ext cx="4343400" cy="22161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C21BF72" w14:textId="77777777" w:rsidR="00ED24DC" w:rsidRDefault="00ED24DC" w:rsidP="00ED24DC">
      <w:pPr>
        <w:rPr>
          <w:bCs/>
        </w:rPr>
      </w:pPr>
      <w:r>
        <w:rPr>
          <w:bCs/>
        </w:rPr>
        <w:t xml:space="preserve"> </w:t>
      </w:r>
    </w:p>
    <w:p w14:paraId="05BA314A" w14:textId="77777777" w:rsidR="00ED24DC" w:rsidRDefault="00ED24DC" w:rsidP="00ED24DC">
      <w:pPr>
        <w:rPr>
          <w:bCs/>
        </w:rPr>
      </w:pPr>
    </w:p>
    <w:p w14:paraId="53019230" w14:textId="77777777" w:rsidR="00ED24DC" w:rsidRDefault="00ED24DC" w:rsidP="00ED24DC">
      <w:pPr>
        <w:rPr>
          <w:bCs/>
        </w:rPr>
      </w:pPr>
    </w:p>
    <w:p w14:paraId="7E521F04" w14:textId="77777777" w:rsidR="00ED24DC" w:rsidRDefault="00ED24DC" w:rsidP="00ED24DC">
      <w:pPr>
        <w:rPr>
          <w:bCs/>
        </w:rPr>
      </w:pPr>
    </w:p>
    <w:p w14:paraId="2F7CC5A7" w14:textId="77777777" w:rsidR="00ED24DC" w:rsidRDefault="00ED24DC" w:rsidP="00ED24DC">
      <w:pPr>
        <w:rPr>
          <w:bCs/>
        </w:rPr>
      </w:pPr>
    </w:p>
    <w:p w14:paraId="60B77268" w14:textId="77777777" w:rsidR="00ED24DC" w:rsidRDefault="00ED24DC" w:rsidP="00ED24DC">
      <w:pPr>
        <w:rPr>
          <w:bCs/>
        </w:rPr>
      </w:pPr>
    </w:p>
    <w:p w14:paraId="78ACD858" w14:textId="77777777" w:rsidR="00ED24DC" w:rsidRPr="00C27500" w:rsidRDefault="00ED24DC" w:rsidP="00ED24DC">
      <w:pPr>
        <w:rPr>
          <w:bCs/>
        </w:rPr>
      </w:pPr>
      <w:r>
        <w:rPr>
          <w:bCs/>
        </w:rPr>
        <w:t xml:space="preserve"> </w:t>
      </w:r>
    </w:p>
    <w:p w14:paraId="6BEA8D47" w14:textId="77777777" w:rsidR="00ED24DC" w:rsidRPr="00CA41B5" w:rsidRDefault="00ED24DC" w:rsidP="00921A5B"/>
    <w:sectPr w:rsidR="00ED24DC" w:rsidRPr="00CA41B5" w:rsidSect="00AD66E8">
      <w:footerReference w:type="default" r:id="rId20"/>
      <w:headerReference w:type="first" r:id="rId21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CEF800" w14:textId="77777777" w:rsidR="003063BB" w:rsidRDefault="003063BB" w:rsidP="00AD4120">
      <w:pPr>
        <w:spacing w:after="0" w:line="240" w:lineRule="auto"/>
      </w:pPr>
      <w:r>
        <w:separator/>
      </w:r>
    </w:p>
  </w:endnote>
  <w:endnote w:type="continuationSeparator" w:id="0">
    <w:p w14:paraId="3224378A" w14:textId="77777777" w:rsidR="003063BB" w:rsidRDefault="003063BB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000000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Content>
      <w:sdt>
        <w:sdtPr>
          <w:id w:val="1535316602"/>
          <w:docPartObj>
            <w:docPartGallery w:val="Page Numbers (Top of Page)"/>
            <w:docPartUnique/>
          </w:docPartObj>
        </w:sdtPr>
        <w:sdtContent>
          <w:p w14:paraId="6E298F7B" w14:textId="244C3ED8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EE6919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76AFF6D1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48229E" w14:textId="77777777" w:rsidR="003063BB" w:rsidRDefault="003063BB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44CDFF90" w14:textId="77777777" w:rsidR="003063BB" w:rsidRDefault="003063BB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24" name="Picture 2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257EA48E">
          <wp:simplePos x="0" y="0"/>
          <wp:positionH relativeFrom="margin">
            <wp:posOffset>-685800</wp:posOffset>
          </wp:positionH>
          <wp:positionV relativeFrom="paragraph">
            <wp:posOffset>185420</wp:posOffset>
          </wp:positionV>
          <wp:extent cx="2261870" cy="273050"/>
          <wp:effectExtent l="0" t="0" r="5080" b="0"/>
          <wp:wrapSquare wrapText="bothSides"/>
          <wp:docPr id="26" name="Picture 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2261870" cy="27305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" w15:restartNumberingAfterBreak="0">
    <w:nsid w:val="0A300919"/>
    <w:multiLevelType w:val="hybridMultilevel"/>
    <w:tmpl w:val="51C6AA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3C3797"/>
    <w:multiLevelType w:val="hybridMultilevel"/>
    <w:tmpl w:val="D826C3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6A266D7"/>
    <w:multiLevelType w:val="hybridMultilevel"/>
    <w:tmpl w:val="166C74D4"/>
    <w:lvl w:ilvl="0" w:tplc="0809000F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5" w15:restartNumberingAfterBreak="0">
    <w:nsid w:val="3DC27AF8"/>
    <w:multiLevelType w:val="hybridMultilevel"/>
    <w:tmpl w:val="7FF087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00A2714"/>
    <w:multiLevelType w:val="hybridMultilevel"/>
    <w:tmpl w:val="0FF6CCFC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78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0FA1843"/>
    <w:multiLevelType w:val="multilevel"/>
    <w:tmpl w:val="1CFE98F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  <w:rPr>
        <w:b/>
        <w:bCs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1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2" w15:restartNumberingAfterBreak="0">
    <w:nsid w:val="64D45360"/>
    <w:multiLevelType w:val="hybridMultilevel"/>
    <w:tmpl w:val="8D08F83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25" w15:restartNumberingAfterBreak="0">
    <w:nsid w:val="6BBE1D86"/>
    <w:multiLevelType w:val="hybridMultilevel"/>
    <w:tmpl w:val="A4D4D7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5207694">
    <w:abstractNumId w:val="4"/>
  </w:num>
  <w:num w:numId="2" w16cid:durableId="1174959763">
    <w:abstractNumId w:val="18"/>
  </w:num>
  <w:num w:numId="3" w16cid:durableId="1942450604">
    <w:abstractNumId w:val="28"/>
  </w:num>
  <w:num w:numId="4" w16cid:durableId="2021274916">
    <w:abstractNumId w:val="28"/>
    <w:lvlOverride w:ilvl="0">
      <w:startOverride w:val="1"/>
    </w:lvlOverride>
  </w:num>
  <w:num w:numId="5" w16cid:durableId="1064834613">
    <w:abstractNumId w:val="14"/>
  </w:num>
  <w:num w:numId="6" w16cid:durableId="1598830774">
    <w:abstractNumId w:val="3"/>
  </w:num>
  <w:num w:numId="7" w16cid:durableId="75367127">
    <w:abstractNumId w:val="21"/>
  </w:num>
  <w:num w:numId="8" w16cid:durableId="657878103">
    <w:abstractNumId w:val="1"/>
  </w:num>
  <w:num w:numId="9" w16cid:durableId="2107847546">
    <w:abstractNumId w:val="13"/>
  </w:num>
  <w:num w:numId="10" w16cid:durableId="1338994047">
    <w:abstractNumId w:val="26"/>
  </w:num>
  <w:num w:numId="11" w16cid:durableId="436869601">
    <w:abstractNumId w:val="16"/>
  </w:num>
  <w:num w:numId="12" w16cid:durableId="655186462">
    <w:abstractNumId w:val="27"/>
  </w:num>
  <w:num w:numId="13" w16cid:durableId="1343699618">
    <w:abstractNumId w:val="17"/>
  </w:num>
  <w:num w:numId="14" w16cid:durableId="2118475289">
    <w:abstractNumId w:val="24"/>
  </w:num>
  <w:num w:numId="15" w16cid:durableId="375669145">
    <w:abstractNumId w:val="23"/>
  </w:num>
  <w:num w:numId="16" w16cid:durableId="1462189590">
    <w:abstractNumId w:val="11"/>
  </w:num>
  <w:num w:numId="17" w16cid:durableId="264191948">
    <w:abstractNumId w:val="7"/>
  </w:num>
  <w:num w:numId="18" w16cid:durableId="934558741">
    <w:abstractNumId w:val="10"/>
  </w:num>
  <w:num w:numId="19" w16cid:durableId="1946380202">
    <w:abstractNumId w:val="0"/>
  </w:num>
  <w:num w:numId="20" w16cid:durableId="318581385">
    <w:abstractNumId w:val="9"/>
  </w:num>
  <w:num w:numId="21" w16cid:durableId="1662929274">
    <w:abstractNumId w:val="8"/>
  </w:num>
  <w:num w:numId="22" w16cid:durableId="1940410149">
    <w:abstractNumId w:val="12"/>
  </w:num>
  <w:num w:numId="23" w16cid:durableId="1756592161">
    <w:abstractNumId w:val="20"/>
  </w:num>
  <w:num w:numId="24" w16cid:durableId="967277145">
    <w:abstractNumId w:val="22"/>
  </w:num>
  <w:num w:numId="25" w16cid:durableId="981496752">
    <w:abstractNumId w:val="15"/>
  </w:num>
  <w:num w:numId="26" w16cid:durableId="633754194">
    <w:abstractNumId w:val="19"/>
  </w:num>
  <w:num w:numId="27" w16cid:durableId="1812745646">
    <w:abstractNumId w:val="6"/>
  </w:num>
  <w:num w:numId="28" w16cid:durableId="346297957">
    <w:abstractNumId w:val="2"/>
  </w:num>
  <w:num w:numId="29" w16cid:durableId="1330907680">
    <w:abstractNumId w:val="25"/>
  </w:num>
  <w:num w:numId="30" w16cid:durableId="23712912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1B23"/>
    <w:rsid w:val="000024DB"/>
    <w:rsid w:val="00003266"/>
    <w:rsid w:val="0001040D"/>
    <w:rsid w:val="0001428C"/>
    <w:rsid w:val="00014A79"/>
    <w:rsid w:val="000174D9"/>
    <w:rsid w:val="00022AE0"/>
    <w:rsid w:val="0002681F"/>
    <w:rsid w:val="00027869"/>
    <w:rsid w:val="00063915"/>
    <w:rsid w:val="00063CFE"/>
    <w:rsid w:val="00072A81"/>
    <w:rsid w:val="000809FA"/>
    <w:rsid w:val="00086D20"/>
    <w:rsid w:val="0008756E"/>
    <w:rsid w:val="000A1730"/>
    <w:rsid w:val="000A4D08"/>
    <w:rsid w:val="000C50CF"/>
    <w:rsid w:val="000E0216"/>
    <w:rsid w:val="000E5453"/>
    <w:rsid w:val="000E74A1"/>
    <w:rsid w:val="000F1FC4"/>
    <w:rsid w:val="000F4AB4"/>
    <w:rsid w:val="00105DDE"/>
    <w:rsid w:val="00106971"/>
    <w:rsid w:val="00112FA6"/>
    <w:rsid w:val="00116198"/>
    <w:rsid w:val="00121582"/>
    <w:rsid w:val="00130CC0"/>
    <w:rsid w:val="00133E1F"/>
    <w:rsid w:val="001355E7"/>
    <w:rsid w:val="00136D1F"/>
    <w:rsid w:val="001401EE"/>
    <w:rsid w:val="0014055E"/>
    <w:rsid w:val="0014587F"/>
    <w:rsid w:val="0014617C"/>
    <w:rsid w:val="001533B5"/>
    <w:rsid w:val="00154283"/>
    <w:rsid w:val="001547B7"/>
    <w:rsid w:val="00154855"/>
    <w:rsid w:val="001674E6"/>
    <w:rsid w:val="00180AB4"/>
    <w:rsid w:val="001867A0"/>
    <w:rsid w:val="001A2D42"/>
    <w:rsid w:val="001A622A"/>
    <w:rsid w:val="001A6679"/>
    <w:rsid w:val="001B5C7B"/>
    <w:rsid w:val="001D7E20"/>
    <w:rsid w:val="001E25F8"/>
    <w:rsid w:val="001E380C"/>
    <w:rsid w:val="001F2AD0"/>
    <w:rsid w:val="001F65EA"/>
    <w:rsid w:val="002052D9"/>
    <w:rsid w:val="00222F4F"/>
    <w:rsid w:val="0023203B"/>
    <w:rsid w:val="00233D7C"/>
    <w:rsid w:val="00235016"/>
    <w:rsid w:val="0025645D"/>
    <w:rsid w:val="00275B5B"/>
    <w:rsid w:val="00290D8C"/>
    <w:rsid w:val="00292711"/>
    <w:rsid w:val="002968AE"/>
    <w:rsid w:val="002A14C7"/>
    <w:rsid w:val="002A20C8"/>
    <w:rsid w:val="002B269C"/>
    <w:rsid w:val="002C22BE"/>
    <w:rsid w:val="002D64AE"/>
    <w:rsid w:val="002E49F8"/>
    <w:rsid w:val="002F1C60"/>
    <w:rsid w:val="002F28A2"/>
    <w:rsid w:val="00303B33"/>
    <w:rsid w:val="003063BB"/>
    <w:rsid w:val="003103A1"/>
    <w:rsid w:val="00311F72"/>
    <w:rsid w:val="00317EF2"/>
    <w:rsid w:val="003230B2"/>
    <w:rsid w:val="0033067C"/>
    <w:rsid w:val="00331D21"/>
    <w:rsid w:val="0034015A"/>
    <w:rsid w:val="00346AA5"/>
    <w:rsid w:val="003506FB"/>
    <w:rsid w:val="003665A6"/>
    <w:rsid w:val="0036768A"/>
    <w:rsid w:val="00370B88"/>
    <w:rsid w:val="00376879"/>
    <w:rsid w:val="003778AF"/>
    <w:rsid w:val="00381BB5"/>
    <w:rsid w:val="00392146"/>
    <w:rsid w:val="003A01E5"/>
    <w:rsid w:val="003A3B63"/>
    <w:rsid w:val="003B061E"/>
    <w:rsid w:val="003C070C"/>
    <w:rsid w:val="003C211B"/>
    <w:rsid w:val="003C2E75"/>
    <w:rsid w:val="003D22B0"/>
    <w:rsid w:val="003D61F6"/>
    <w:rsid w:val="003E2DF9"/>
    <w:rsid w:val="003E6C21"/>
    <w:rsid w:val="003F14DB"/>
    <w:rsid w:val="004011E3"/>
    <w:rsid w:val="00405413"/>
    <w:rsid w:val="0040772A"/>
    <w:rsid w:val="004112AC"/>
    <w:rsid w:val="00412313"/>
    <w:rsid w:val="004132DA"/>
    <w:rsid w:val="00415746"/>
    <w:rsid w:val="0042182A"/>
    <w:rsid w:val="00424001"/>
    <w:rsid w:val="00433F1E"/>
    <w:rsid w:val="004349BE"/>
    <w:rsid w:val="004379F8"/>
    <w:rsid w:val="00451ED9"/>
    <w:rsid w:val="00453BAF"/>
    <w:rsid w:val="00457842"/>
    <w:rsid w:val="00463949"/>
    <w:rsid w:val="004655A6"/>
    <w:rsid w:val="00470701"/>
    <w:rsid w:val="00470C40"/>
    <w:rsid w:val="004712D0"/>
    <w:rsid w:val="004724D4"/>
    <w:rsid w:val="00475DEB"/>
    <w:rsid w:val="004777A5"/>
    <w:rsid w:val="004801B4"/>
    <w:rsid w:val="00493C88"/>
    <w:rsid w:val="00496259"/>
    <w:rsid w:val="00496CA5"/>
    <w:rsid w:val="00496F23"/>
    <w:rsid w:val="004B77FC"/>
    <w:rsid w:val="004C1401"/>
    <w:rsid w:val="004C48D6"/>
    <w:rsid w:val="004C6EC2"/>
    <w:rsid w:val="004D4ED5"/>
    <w:rsid w:val="004E07E2"/>
    <w:rsid w:val="004E545C"/>
    <w:rsid w:val="004E5784"/>
    <w:rsid w:val="004F08FD"/>
    <w:rsid w:val="004F346B"/>
    <w:rsid w:val="00502D75"/>
    <w:rsid w:val="005052FB"/>
    <w:rsid w:val="005074CD"/>
    <w:rsid w:val="00524BBE"/>
    <w:rsid w:val="0053561F"/>
    <w:rsid w:val="00537FF8"/>
    <w:rsid w:val="00540273"/>
    <w:rsid w:val="00541532"/>
    <w:rsid w:val="00541811"/>
    <w:rsid w:val="00546319"/>
    <w:rsid w:val="005515B4"/>
    <w:rsid w:val="005515E5"/>
    <w:rsid w:val="0056382C"/>
    <w:rsid w:val="00571981"/>
    <w:rsid w:val="00572D79"/>
    <w:rsid w:val="005959A0"/>
    <w:rsid w:val="00595EAA"/>
    <w:rsid w:val="00596136"/>
    <w:rsid w:val="00596BEA"/>
    <w:rsid w:val="00597700"/>
    <w:rsid w:val="00597F94"/>
    <w:rsid w:val="005B0346"/>
    <w:rsid w:val="005B5D94"/>
    <w:rsid w:val="005C005B"/>
    <w:rsid w:val="005C0C96"/>
    <w:rsid w:val="005C3DF1"/>
    <w:rsid w:val="005D3170"/>
    <w:rsid w:val="005E6BF4"/>
    <w:rsid w:val="005E6CCA"/>
    <w:rsid w:val="005E7841"/>
    <w:rsid w:val="005F250B"/>
    <w:rsid w:val="005F2845"/>
    <w:rsid w:val="0060120E"/>
    <w:rsid w:val="00601531"/>
    <w:rsid w:val="00611D4E"/>
    <w:rsid w:val="0061420B"/>
    <w:rsid w:val="00614F82"/>
    <w:rsid w:val="00621CC3"/>
    <w:rsid w:val="006260A5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76A65"/>
    <w:rsid w:val="006805A5"/>
    <w:rsid w:val="00684536"/>
    <w:rsid w:val="00695F66"/>
    <w:rsid w:val="006A2C4C"/>
    <w:rsid w:val="006A549C"/>
    <w:rsid w:val="006B1079"/>
    <w:rsid w:val="006B1279"/>
    <w:rsid w:val="006B1709"/>
    <w:rsid w:val="006C400A"/>
    <w:rsid w:val="006D1330"/>
    <w:rsid w:val="006D37D5"/>
    <w:rsid w:val="006F579E"/>
    <w:rsid w:val="006F7719"/>
    <w:rsid w:val="007032C9"/>
    <w:rsid w:val="00723B6F"/>
    <w:rsid w:val="00724750"/>
    <w:rsid w:val="007420C1"/>
    <w:rsid w:val="00757BD1"/>
    <w:rsid w:val="00792FE8"/>
    <w:rsid w:val="007A1865"/>
    <w:rsid w:val="007A282A"/>
    <w:rsid w:val="007A565A"/>
    <w:rsid w:val="007A7893"/>
    <w:rsid w:val="007B2508"/>
    <w:rsid w:val="007B34F9"/>
    <w:rsid w:val="007B7E74"/>
    <w:rsid w:val="007C2150"/>
    <w:rsid w:val="007C3095"/>
    <w:rsid w:val="007C59EE"/>
    <w:rsid w:val="007D012F"/>
    <w:rsid w:val="007D0AF1"/>
    <w:rsid w:val="007D1FF7"/>
    <w:rsid w:val="007D3C19"/>
    <w:rsid w:val="007D6493"/>
    <w:rsid w:val="007E691A"/>
    <w:rsid w:val="007F3AC2"/>
    <w:rsid w:val="007F4138"/>
    <w:rsid w:val="007F76BE"/>
    <w:rsid w:val="00823653"/>
    <w:rsid w:val="00825BFA"/>
    <w:rsid w:val="0082607F"/>
    <w:rsid w:val="00827CED"/>
    <w:rsid w:val="00853CA9"/>
    <w:rsid w:val="008560FF"/>
    <w:rsid w:val="00863B86"/>
    <w:rsid w:val="00866240"/>
    <w:rsid w:val="00887D27"/>
    <w:rsid w:val="008971BD"/>
    <w:rsid w:val="008A2779"/>
    <w:rsid w:val="008C2DFA"/>
    <w:rsid w:val="008D015A"/>
    <w:rsid w:val="008D0D2E"/>
    <w:rsid w:val="008D234A"/>
    <w:rsid w:val="008E2406"/>
    <w:rsid w:val="008E3882"/>
    <w:rsid w:val="008E7C54"/>
    <w:rsid w:val="008F0329"/>
    <w:rsid w:val="008F2E99"/>
    <w:rsid w:val="00903449"/>
    <w:rsid w:val="0090525D"/>
    <w:rsid w:val="00911F2C"/>
    <w:rsid w:val="009173C2"/>
    <w:rsid w:val="00921A5B"/>
    <w:rsid w:val="00923FD2"/>
    <w:rsid w:val="00925241"/>
    <w:rsid w:val="009257A2"/>
    <w:rsid w:val="009261B4"/>
    <w:rsid w:val="0093006E"/>
    <w:rsid w:val="00932768"/>
    <w:rsid w:val="00933438"/>
    <w:rsid w:val="0094275C"/>
    <w:rsid w:val="009437E8"/>
    <w:rsid w:val="00956295"/>
    <w:rsid w:val="00956C19"/>
    <w:rsid w:val="00960E79"/>
    <w:rsid w:val="00965206"/>
    <w:rsid w:val="00967ED8"/>
    <w:rsid w:val="00971466"/>
    <w:rsid w:val="009764D4"/>
    <w:rsid w:val="009801A0"/>
    <w:rsid w:val="009809D4"/>
    <w:rsid w:val="00985556"/>
    <w:rsid w:val="009873EC"/>
    <w:rsid w:val="00987EC0"/>
    <w:rsid w:val="009929AA"/>
    <w:rsid w:val="0099708D"/>
    <w:rsid w:val="009A115D"/>
    <w:rsid w:val="009A24A4"/>
    <w:rsid w:val="009A7731"/>
    <w:rsid w:val="009C11D2"/>
    <w:rsid w:val="009C44AB"/>
    <w:rsid w:val="009C4587"/>
    <w:rsid w:val="009C7ABB"/>
    <w:rsid w:val="009C7C05"/>
    <w:rsid w:val="009D2D18"/>
    <w:rsid w:val="009D3C32"/>
    <w:rsid w:val="009E3B13"/>
    <w:rsid w:val="009E5779"/>
    <w:rsid w:val="00A06521"/>
    <w:rsid w:val="00A071AE"/>
    <w:rsid w:val="00A10932"/>
    <w:rsid w:val="00A138A4"/>
    <w:rsid w:val="00A24A07"/>
    <w:rsid w:val="00A265CB"/>
    <w:rsid w:val="00A406C2"/>
    <w:rsid w:val="00A466BF"/>
    <w:rsid w:val="00A46741"/>
    <w:rsid w:val="00A53FF5"/>
    <w:rsid w:val="00A555C3"/>
    <w:rsid w:val="00A55A0F"/>
    <w:rsid w:val="00A763D5"/>
    <w:rsid w:val="00A9266D"/>
    <w:rsid w:val="00AA025A"/>
    <w:rsid w:val="00AA65EE"/>
    <w:rsid w:val="00AB21F5"/>
    <w:rsid w:val="00AB43FF"/>
    <w:rsid w:val="00AC6E5A"/>
    <w:rsid w:val="00AD362F"/>
    <w:rsid w:val="00AD4120"/>
    <w:rsid w:val="00AD66E8"/>
    <w:rsid w:val="00AE2C71"/>
    <w:rsid w:val="00AF1E69"/>
    <w:rsid w:val="00AF40AE"/>
    <w:rsid w:val="00B00D34"/>
    <w:rsid w:val="00B05855"/>
    <w:rsid w:val="00B128E6"/>
    <w:rsid w:val="00B15AAB"/>
    <w:rsid w:val="00B16FAD"/>
    <w:rsid w:val="00B23834"/>
    <w:rsid w:val="00B31459"/>
    <w:rsid w:val="00B3214F"/>
    <w:rsid w:val="00B522C1"/>
    <w:rsid w:val="00B6670E"/>
    <w:rsid w:val="00B74198"/>
    <w:rsid w:val="00B833ED"/>
    <w:rsid w:val="00B83E74"/>
    <w:rsid w:val="00B96EA6"/>
    <w:rsid w:val="00BA79A1"/>
    <w:rsid w:val="00BB4F86"/>
    <w:rsid w:val="00BB632B"/>
    <w:rsid w:val="00BC1E72"/>
    <w:rsid w:val="00BC3327"/>
    <w:rsid w:val="00BC3F9A"/>
    <w:rsid w:val="00BD256E"/>
    <w:rsid w:val="00BD416C"/>
    <w:rsid w:val="00BD47C8"/>
    <w:rsid w:val="00BE3CD9"/>
    <w:rsid w:val="00BE48D9"/>
    <w:rsid w:val="00BE6963"/>
    <w:rsid w:val="00BF5DD9"/>
    <w:rsid w:val="00C0668F"/>
    <w:rsid w:val="00C150EE"/>
    <w:rsid w:val="00C15DEA"/>
    <w:rsid w:val="00C3213D"/>
    <w:rsid w:val="00C3670C"/>
    <w:rsid w:val="00C41620"/>
    <w:rsid w:val="00C42007"/>
    <w:rsid w:val="00C4321B"/>
    <w:rsid w:val="00C53B39"/>
    <w:rsid w:val="00C652E6"/>
    <w:rsid w:val="00C6671A"/>
    <w:rsid w:val="00C66F6E"/>
    <w:rsid w:val="00C7387F"/>
    <w:rsid w:val="00C77D74"/>
    <w:rsid w:val="00C8127F"/>
    <w:rsid w:val="00C87B01"/>
    <w:rsid w:val="00C97E0C"/>
    <w:rsid w:val="00CA41B5"/>
    <w:rsid w:val="00CA6110"/>
    <w:rsid w:val="00CC298B"/>
    <w:rsid w:val="00CD7F02"/>
    <w:rsid w:val="00CE174A"/>
    <w:rsid w:val="00CE2AA3"/>
    <w:rsid w:val="00CE2CD0"/>
    <w:rsid w:val="00CE449E"/>
    <w:rsid w:val="00CF0EA7"/>
    <w:rsid w:val="00D00515"/>
    <w:rsid w:val="00D30850"/>
    <w:rsid w:val="00D5167F"/>
    <w:rsid w:val="00D55FEA"/>
    <w:rsid w:val="00D60288"/>
    <w:rsid w:val="00D6213F"/>
    <w:rsid w:val="00D624E1"/>
    <w:rsid w:val="00D650B7"/>
    <w:rsid w:val="00D67374"/>
    <w:rsid w:val="00D75D5B"/>
    <w:rsid w:val="00D762EE"/>
    <w:rsid w:val="00D77757"/>
    <w:rsid w:val="00D808F9"/>
    <w:rsid w:val="00D91CDC"/>
    <w:rsid w:val="00D92AD3"/>
    <w:rsid w:val="00D93F99"/>
    <w:rsid w:val="00D95FB6"/>
    <w:rsid w:val="00DA2C1E"/>
    <w:rsid w:val="00DA3F78"/>
    <w:rsid w:val="00DC1D21"/>
    <w:rsid w:val="00DC2844"/>
    <w:rsid w:val="00DC4025"/>
    <w:rsid w:val="00DC6A1E"/>
    <w:rsid w:val="00DD04DC"/>
    <w:rsid w:val="00DD61B7"/>
    <w:rsid w:val="00DE4381"/>
    <w:rsid w:val="00DE74A8"/>
    <w:rsid w:val="00DF0A5D"/>
    <w:rsid w:val="00E01C18"/>
    <w:rsid w:val="00E02140"/>
    <w:rsid w:val="00E057D6"/>
    <w:rsid w:val="00E07265"/>
    <w:rsid w:val="00E127EA"/>
    <w:rsid w:val="00E22F0C"/>
    <w:rsid w:val="00E23B6B"/>
    <w:rsid w:val="00E33E3E"/>
    <w:rsid w:val="00E45CD8"/>
    <w:rsid w:val="00E51EF1"/>
    <w:rsid w:val="00E627DE"/>
    <w:rsid w:val="00E76846"/>
    <w:rsid w:val="00E80334"/>
    <w:rsid w:val="00E809E6"/>
    <w:rsid w:val="00E8795E"/>
    <w:rsid w:val="00E87B82"/>
    <w:rsid w:val="00E91B00"/>
    <w:rsid w:val="00E92A02"/>
    <w:rsid w:val="00E94507"/>
    <w:rsid w:val="00EB1A83"/>
    <w:rsid w:val="00EB2020"/>
    <w:rsid w:val="00EC0E3E"/>
    <w:rsid w:val="00EC1C3C"/>
    <w:rsid w:val="00ED1B9A"/>
    <w:rsid w:val="00ED24DC"/>
    <w:rsid w:val="00ED6424"/>
    <w:rsid w:val="00EE6919"/>
    <w:rsid w:val="00EF5690"/>
    <w:rsid w:val="00F02B9C"/>
    <w:rsid w:val="00F06306"/>
    <w:rsid w:val="00F07DF1"/>
    <w:rsid w:val="00F15157"/>
    <w:rsid w:val="00F20086"/>
    <w:rsid w:val="00F22F07"/>
    <w:rsid w:val="00F2306F"/>
    <w:rsid w:val="00F26D8D"/>
    <w:rsid w:val="00F32B40"/>
    <w:rsid w:val="00F417AA"/>
    <w:rsid w:val="00F50451"/>
    <w:rsid w:val="00F56194"/>
    <w:rsid w:val="00F561F2"/>
    <w:rsid w:val="00F724AA"/>
    <w:rsid w:val="00F75FF8"/>
    <w:rsid w:val="00F806ED"/>
    <w:rsid w:val="00F906B0"/>
    <w:rsid w:val="00FA1A48"/>
    <w:rsid w:val="00FA50BC"/>
    <w:rsid w:val="00FB086D"/>
    <w:rsid w:val="00FB0DCF"/>
    <w:rsid w:val="00FB1EFB"/>
    <w:rsid w:val="00FB321D"/>
    <w:rsid w:val="00FC7ABA"/>
    <w:rsid w:val="00FD6086"/>
    <w:rsid w:val="00FE0CB9"/>
    <w:rsid w:val="00FE1DE0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BE878E8A-81FD-499F-B879-7D99BDB85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tabs>
        <w:tab w:val="num" w:pos="360"/>
      </w:tabs>
      <w:spacing w:before="40" w:after="0"/>
      <w:ind w:left="0" w:firstLine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tabs>
        <w:tab w:val="num" w:pos="360"/>
      </w:tabs>
      <w:spacing w:before="40" w:after="0"/>
      <w:ind w:left="0" w:firstLine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tabs>
        <w:tab w:val="num" w:pos="360"/>
      </w:tabs>
      <w:spacing w:before="40" w:after="0"/>
      <w:ind w:left="0" w:firstLine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tabs>
        <w:tab w:val="num" w:pos="360"/>
      </w:tabs>
      <w:spacing w:before="40" w:after="0"/>
      <w:ind w:left="0" w:firstLine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tabs>
        <w:tab w:val="num" w:pos="360"/>
      </w:tabs>
      <w:spacing w:before="40" w:after="0"/>
      <w:ind w:left="0" w:firstLine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56194"/>
    <w:rPr>
      <w:rFonts w:ascii="Calibri" w:hAnsi="Calibri"/>
      <w:color w:val="333E48"/>
    </w:rPr>
  </w:style>
  <w:style w:type="paragraph" w:styleId="NormalWeb">
    <w:name w:val="Normal (Web)"/>
    <w:basedOn w:val="Normal"/>
    <w:uiPriority w:val="99"/>
    <w:unhideWhenUsed/>
    <w:rsid w:val="00932768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408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02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144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os.mbed.com/platforms" TargetMode="External"/><Relationship Id="rId18" Type="http://schemas.openxmlformats.org/officeDocument/2006/relationships/hyperlink" Target="https://os.mbed.com/docs/mbed-os/v5.13/apis/rtos.html" TargetMode="External"/><Relationship Id="rId3" Type="http://schemas.openxmlformats.org/officeDocument/2006/relationships/styles" Target="style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hyperlink" Target="https://ide.mbed.com/compiler" TargetMode="External"/><Relationship Id="rId17" Type="http://schemas.openxmlformats.org/officeDocument/2006/relationships/image" Target="media/image6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jpg"/><Relationship Id="rId22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7966E39-1FBF-4190-BB18-C76D4F1962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5</TotalTime>
  <Pages>7</Pages>
  <Words>809</Words>
  <Characters>4613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Mark Allen</cp:lastModifiedBy>
  <cp:revision>82</cp:revision>
  <cp:lastPrinted>2019-04-05T13:21:00Z</cp:lastPrinted>
  <dcterms:created xsi:type="dcterms:W3CDTF">2019-07-15T08:58:00Z</dcterms:created>
  <dcterms:modified xsi:type="dcterms:W3CDTF">2022-11-30T09:56:00Z</dcterms:modified>
</cp:coreProperties>
</file>